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767CB" w14:textId="111E9E22" w:rsidR="00EB0E79" w:rsidRPr="008A0480" w:rsidRDefault="00FA38BD" w:rsidP="00312EAF">
      <w:pPr>
        <w:rPr>
          <w:b/>
        </w:rPr>
      </w:pPr>
      <w:r>
        <w:rPr>
          <w:rFonts w:ascii="Times New Roman" w:eastAsia="Times New Roman" w:hAnsi="Times New Roman" w:cs="Times New Roman"/>
          <w:noProof/>
          <w:sz w:val="20"/>
          <w:szCs w:val="20"/>
        </w:rPr>
        <w:drawing>
          <wp:anchor distT="0" distB="0" distL="114300" distR="114300" simplePos="0" relativeHeight="251661312" behindDoc="0" locked="0" layoutInCell="1" allowOverlap="1" wp14:anchorId="4B476D23" wp14:editId="3004C095">
            <wp:simplePos x="0" y="0"/>
            <wp:positionH relativeFrom="margin">
              <wp:align>right</wp:align>
            </wp:positionH>
            <wp:positionV relativeFrom="paragraph">
              <wp:posOffset>-3175</wp:posOffset>
            </wp:positionV>
            <wp:extent cx="1260968" cy="1554976"/>
            <wp:effectExtent l="0" t="0" r="0" b="762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0968" cy="1554976"/>
                    </a:xfrm>
                    <a:prstGeom prst="rect">
                      <a:avLst/>
                    </a:prstGeom>
                  </pic:spPr>
                </pic:pic>
              </a:graphicData>
            </a:graphic>
            <wp14:sizeRelV relativeFrom="margin">
              <wp14:pctHeight>0</wp14:pctHeight>
            </wp14:sizeRelV>
          </wp:anchor>
        </w:drawing>
      </w:r>
      <w:r w:rsidR="001117F2">
        <w:rPr>
          <w:b/>
          <w:noProof/>
          <w:sz w:val="44"/>
        </w:rPr>
        <w:t>MUNEEB AHMA</w:t>
      </w:r>
      <w:r w:rsidR="00B060DD">
        <w:rPr>
          <w:b/>
          <w:noProof/>
          <w:sz w:val="44"/>
        </w:rPr>
        <w:t>D</w:t>
      </w:r>
      <w:r w:rsidR="006A73E5" w:rsidRPr="008A0480">
        <w:rPr>
          <w:b/>
        </w:rPr>
        <w:tab/>
      </w:r>
      <w:r w:rsidR="006A73E5" w:rsidRPr="008A0480">
        <w:rPr>
          <w:b/>
        </w:rPr>
        <w:tab/>
      </w:r>
      <w:r w:rsidR="006A73E5" w:rsidRPr="008A0480">
        <w:rPr>
          <w:b/>
        </w:rPr>
        <w:tab/>
      </w:r>
      <w:r w:rsidR="006A73E5" w:rsidRPr="008A0480">
        <w:rPr>
          <w:b/>
        </w:rPr>
        <w:tab/>
      </w:r>
    </w:p>
    <w:p w14:paraId="6E45D05A" w14:textId="14B22413" w:rsidR="00D663E5" w:rsidRPr="00F42127" w:rsidRDefault="001D7341" w:rsidP="001D7341">
      <w:pPr>
        <w:jc w:val="both"/>
        <w:rPr>
          <w:b/>
          <w:u w:val="single"/>
        </w:rPr>
      </w:pPr>
      <w:r w:rsidRPr="00F42127">
        <w:rPr>
          <w:b/>
          <w:u w:val="single"/>
        </w:rPr>
        <w:t>PERSONAL PROFILE:</w:t>
      </w:r>
    </w:p>
    <w:p w14:paraId="159E9C16" w14:textId="45A39230" w:rsidR="00075365" w:rsidRDefault="005C2D32" w:rsidP="00B91AED">
      <w:pPr>
        <w:pStyle w:val="NoSpacing"/>
        <w:rPr>
          <w:sz w:val="20"/>
          <w:szCs w:val="20"/>
        </w:rPr>
      </w:pPr>
      <w:r w:rsidRPr="00EF72CE">
        <w:rPr>
          <w:sz w:val="20"/>
          <w:szCs w:val="20"/>
        </w:rPr>
        <w:br/>
      </w:r>
      <w:r w:rsidR="006B47C5">
        <w:rPr>
          <w:sz w:val="20"/>
          <w:szCs w:val="20"/>
        </w:rPr>
        <w:t>Contact</w:t>
      </w:r>
      <w:r w:rsidR="006B47C5">
        <w:rPr>
          <w:sz w:val="20"/>
          <w:szCs w:val="20"/>
        </w:rPr>
        <w:tab/>
      </w:r>
      <w:r w:rsidR="006B47C5">
        <w:rPr>
          <w:sz w:val="20"/>
          <w:szCs w:val="20"/>
        </w:rPr>
        <w:tab/>
      </w:r>
      <w:r w:rsidR="006B47C5">
        <w:rPr>
          <w:sz w:val="20"/>
          <w:szCs w:val="20"/>
        </w:rPr>
        <w:tab/>
      </w:r>
      <w:r w:rsidR="006B47C5">
        <w:rPr>
          <w:sz w:val="20"/>
          <w:szCs w:val="20"/>
        </w:rPr>
        <w:tab/>
        <w:t xml:space="preserve">:               </w:t>
      </w:r>
      <w:r w:rsidR="009A2125">
        <w:rPr>
          <w:sz w:val="20"/>
          <w:szCs w:val="20"/>
        </w:rPr>
        <w:t>0326</w:t>
      </w:r>
      <w:r w:rsidR="009A2125">
        <w:rPr>
          <w:sz w:val="20"/>
          <w:szCs w:val="20"/>
        </w:rPr>
        <w:t xml:space="preserve"> </w:t>
      </w:r>
      <w:bookmarkStart w:id="0" w:name="_GoBack"/>
      <w:bookmarkEnd w:id="0"/>
      <w:r w:rsidR="009A2125">
        <w:rPr>
          <w:sz w:val="20"/>
          <w:szCs w:val="20"/>
        </w:rPr>
        <w:t>9487179</w:t>
      </w:r>
    </w:p>
    <w:p w14:paraId="5762BBCE" w14:textId="4A298087" w:rsidR="006B47C5" w:rsidRDefault="006B47C5" w:rsidP="00B91AED">
      <w:pPr>
        <w:pStyle w:val="NoSpacing"/>
        <w:rPr>
          <w:sz w:val="20"/>
          <w:szCs w:val="20"/>
        </w:rPr>
      </w:pPr>
      <w:r>
        <w:rPr>
          <w:sz w:val="20"/>
          <w:szCs w:val="20"/>
        </w:rPr>
        <w:t xml:space="preserve">                                                             </w:t>
      </w:r>
      <w:r w:rsidR="004245FD">
        <w:rPr>
          <w:sz w:val="20"/>
          <w:szCs w:val="20"/>
        </w:rPr>
        <w:t xml:space="preserve">                   </w:t>
      </w:r>
    </w:p>
    <w:p w14:paraId="30745271" w14:textId="5679CB01" w:rsidR="00B91AED" w:rsidRDefault="00075365" w:rsidP="00B91AED">
      <w:pPr>
        <w:pStyle w:val="NoSpacing"/>
        <w:rPr>
          <w:sz w:val="20"/>
          <w:szCs w:val="20"/>
        </w:rPr>
      </w:pPr>
      <w:r>
        <w:rPr>
          <w:sz w:val="20"/>
          <w:szCs w:val="20"/>
        </w:rPr>
        <w:t>CNIC No.</w:t>
      </w:r>
      <w:r>
        <w:rPr>
          <w:sz w:val="20"/>
          <w:szCs w:val="20"/>
        </w:rPr>
        <w:tab/>
      </w:r>
      <w:r>
        <w:rPr>
          <w:sz w:val="20"/>
          <w:szCs w:val="20"/>
        </w:rPr>
        <w:tab/>
      </w:r>
      <w:r>
        <w:rPr>
          <w:sz w:val="20"/>
          <w:szCs w:val="20"/>
        </w:rPr>
        <w:tab/>
        <w:t>:</w:t>
      </w:r>
      <w:r>
        <w:rPr>
          <w:sz w:val="20"/>
          <w:szCs w:val="20"/>
        </w:rPr>
        <w:tab/>
      </w:r>
      <w:r w:rsidR="00582193" w:rsidRPr="00582193">
        <w:rPr>
          <w:sz w:val="20"/>
          <w:szCs w:val="20"/>
        </w:rPr>
        <w:t>35301-4489515-5</w:t>
      </w:r>
      <w:r w:rsidR="006616D8" w:rsidRPr="00EF72CE">
        <w:rPr>
          <w:sz w:val="20"/>
          <w:szCs w:val="20"/>
        </w:rPr>
        <w:br/>
        <w:t>E-mail</w:t>
      </w:r>
      <w:r w:rsidR="006616D8" w:rsidRPr="00EF72CE">
        <w:rPr>
          <w:sz w:val="20"/>
          <w:szCs w:val="20"/>
        </w:rPr>
        <w:tab/>
      </w:r>
      <w:r w:rsidR="006616D8" w:rsidRPr="00EF72CE">
        <w:rPr>
          <w:sz w:val="20"/>
          <w:szCs w:val="20"/>
        </w:rPr>
        <w:tab/>
      </w:r>
      <w:r w:rsidR="006616D8" w:rsidRPr="00EF72CE">
        <w:rPr>
          <w:sz w:val="20"/>
          <w:szCs w:val="20"/>
        </w:rPr>
        <w:tab/>
      </w:r>
      <w:r w:rsidR="006616D8" w:rsidRPr="00EF72CE">
        <w:rPr>
          <w:sz w:val="20"/>
          <w:szCs w:val="20"/>
        </w:rPr>
        <w:tab/>
        <w:t>:</w:t>
      </w:r>
      <w:r w:rsidR="000347D8" w:rsidRPr="00EF72CE">
        <w:rPr>
          <w:sz w:val="20"/>
          <w:szCs w:val="20"/>
        </w:rPr>
        <w:tab/>
      </w:r>
      <w:r w:rsidR="00BA71A6">
        <w:rPr>
          <w:sz w:val="20"/>
          <w:szCs w:val="20"/>
        </w:rPr>
        <w:t>Muneebahmad0317</w:t>
      </w:r>
      <w:r w:rsidR="0081642B" w:rsidRPr="0081642B">
        <w:rPr>
          <w:sz w:val="20"/>
          <w:szCs w:val="20"/>
        </w:rPr>
        <w:t>@gmail.com</w:t>
      </w:r>
    </w:p>
    <w:p w14:paraId="3EDC793A" w14:textId="77777777" w:rsidR="0081642B" w:rsidRPr="00EF72CE" w:rsidRDefault="0081642B" w:rsidP="00B91AED">
      <w:pPr>
        <w:pStyle w:val="NoSpacing"/>
        <w:rPr>
          <w:sz w:val="20"/>
          <w:szCs w:val="20"/>
        </w:rPr>
      </w:pPr>
    </w:p>
    <w:p w14:paraId="75F75B64" w14:textId="4A618EBE" w:rsidR="006A7D7C" w:rsidRPr="00F6788F" w:rsidRDefault="00F6788F" w:rsidP="00F6788F">
      <w:pPr>
        <w:shd w:val="clear" w:color="auto" w:fill="EEECE1" w:themeFill="background2"/>
        <w:tabs>
          <w:tab w:val="left" w:pos="2460"/>
        </w:tabs>
        <w:outlineLvl w:val="0"/>
        <w:rPr>
          <w:b/>
        </w:rPr>
      </w:pPr>
      <w:r w:rsidRPr="00F6788F">
        <w:rPr>
          <w:b/>
        </w:rPr>
        <w:t>PERSONAL STATEMENT</w:t>
      </w:r>
      <w:r w:rsidR="00657C23" w:rsidRPr="00F67539">
        <w:rPr>
          <w:b/>
        </w:rPr>
        <w:t>:</w:t>
      </w:r>
      <w:r w:rsidR="008B3376">
        <w:rPr>
          <w:b/>
        </w:rPr>
        <w:tab/>
      </w:r>
    </w:p>
    <w:p w14:paraId="0AF17337" w14:textId="573E315D" w:rsidR="006D5E98" w:rsidRPr="006D5E98" w:rsidRDefault="006D5E98" w:rsidP="006D5E98">
      <w:pPr>
        <w:rPr>
          <w:sz w:val="20"/>
          <w:szCs w:val="20"/>
        </w:rPr>
      </w:pPr>
      <w:r w:rsidRPr="006D5E98">
        <w:rPr>
          <w:sz w:val="20"/>
          <w:szCs w:val="20"/>
        </w:rPr>
        <w:t>Looking for a challenging role in a reputable organization to utilize my technical, database, and management skills for the growth of the organization as well as to enhance my knowledge about new and emerging trends in the IT sector</w:t>
      </w:r>
      <w:r w:rsidR="004245FD">
        <w:rPr>
          <w:sz w:val="20"/>
          <w:szCs w:val="20"/>
        </w:rPr>
        <w:t xml:space="preserve"> and a team player</w:t>
      </w:r>
      <w:r w:rsidRPr="006D5E98">
        <w:rPr>
          <w:sz w:val="20"/>
          <w:szCs w:val="20"/>
        </w:rPr>
        <w:t>.</w:t>
      </w:r>
    </w:p>
    <w:p w14:paraId="30CFB0DA" w14:textId="5B442A79" w:rsidR="00EF080E" w:rsidRPr="00F67539" w:rsidRDefault="00EF080E" w:rsidP="00EF080E">
      <w:pPr>
        <w:pStyle w:val="NoSpacing"/>
        <w:shd w:val="clear" w:color="auto" w:fill="EEECE1" w:themeFill="background2"/>
        <w:outlineLvl w:val="0"/>
        <w:rPr>
          <w:b/>
        </w:rPr>
      </w:pPr>
      <w:r w:rsidRPr="00EF080E">
        <w:rPr>
          <w:b/>
        </w:rPr>
        <w:t>LANGUAGES</w:t>
      </w:r>
      <w:r>
        <w:rPr>
          <w:b/>
        </w:rPr>
        <w:t xml:space="preserve"> PROFICIENCY</w:t>
      </w:r>
      <w:r w:rsidRPr="00F67539">
        <w:rPr>
          <w:b/>
        </w:rPr>
        <w:t>:</w:t>
      </w:r>
    </w:p>
    <w:p w14:paraId="2AC06EF7" w14:textId="77777777" w:rsidR="00EF080E" w:rsidRDefault="00EF080E" w:rsidP="00EF080E">
      <w:pPr>
        <w:pStyle w:val="NoSpacing"/>
        <w:ind w:left="720"/>
        <w:rPr>
          <w:b/>
          <w:sz w:val="20"/>
          <w:szCs w:val="20"/>
        </w:rPr>
      </w:pPr>
    </w:p>
    <w:p w14:paraId="46F275CC" w14:textId="286A308C" w:rsidR="000B70C1" w:rsidRPr="00370B49" w:rsidRDefault="00267799" w:rsidP="00EC3928">
      <w:pPr>
        <w:pStyle w:val="NoSpacing"/>
        <w:ind w:firstLine="720"/>
        <w:rPr>
          <w:bCs/>
          <w:sz w:val="20"/>
          <w:szCs w:val="20"/>
        </w:rPr>
      </w:pPr>
      <w:r w:rsidRPr="00370B49">
        <w:rPr>
          <w:bCs/>
          <w:sz w:val="20"/>
          <w:szCs w:val="20"/>
        </w:rPr>
        <w:t>English |</w:t>
      </w:r>
      <w:r w:rsidR="00370B49" w:rsidRPr="00370B49">
        <w:rPr>
          <w:bCs/>
          <w:sz w:val="20"/>
          <w:szCs w:val="20"/>
        </w:rPr>
        <w:t xml:space="preserve"> </w:t>
      </w:r>
      <w:r w:rsidR="00370B49">
        <w:rPr>
          <w:bCs/>
          <w:sz w:val="20"/>
          <w:szCs w:val="20"/>
        </w:rPr>
        <w:t xml:space="preserve">  </w:t>
      </w:r>
      <w:r w:rsidR="000B70C1" w:rsidRPr="00370B49">
        <w:rPr>
          <w:bCs/>
          <w:sz w:val="20"/>
          <w:szCs w:val="20"/>
        </w:rPr>
        <w:t>Urdu</w:t>
      </w:r>
    </w:p>
    <w:p w14:paraId="524EB702" w14:textId="77777777" w:rsidR="00EF080E" w:rsidRPr="00BE2B01" w:rsidRDefault="00EF080E" w:rsidP="000A6961">
      <w:pPr>
        <w:pStyle w:val="NoSpacing"/>
        <w:rPr>
          <w:sz w:val="20"/>
          <w:szCs w:val="20"/>
        </w:rPr>
      </w:pPr>
    </w:p>
    <w:p w14:paraId="4686EC94" w14:textId="1137242F" w:rsidR="003261E0" w:rsidRPr="008B23B0" w:rsidRDefault="003A2ACC" w:rsidP="008B23B0">
      <w:pPr>
        <w:pStyle w:val="ListParagraph"/>
        <w:shd w:val="clear" w:color="auto" w:fill="EEECE1" w:themeFill="background2"/>
        <w:ind w:left="0"/>
        <w:jc w:val="both"/>
        <w:outlineLvl w:val="0"/>
        <w:rPr>
          <w:b/>
          <w:u w:val="single"/>
        </w:rPr>
      </w:pPr>
      <w:r w:rsidRPr="003A2ACC">
        <w:rPr>
          <w:b/>
          <w:u w:val="single"/>
        </w:rPr>
        <w:t>COMPUTER PROFICIENCY</w:t>
      </w:r>
      <w:r w:rsidR="008B23B0" w:rsidRPr="008B23B0">
        <w:rPr>
          <w:b/>
          <w:u w:val="single"/>
        </w:rPr>
        <w:t>:</w:t>
      </w:r>
    </w:p>
    <w:p w14:paraId="63B615AB" w14:textId="6C34A53A" w:rsidR="006F70B4" w:rsidRPr="006F70B4" w:rsidRDefault="006F70B4" w:rsidP="006F70B4">
      <w:pPr>
        <w:pStyle w:val="NoSpacing"/>
        <w:rPr>
          <w:sz w:val="20"/>
          <w:szCs w:val="20"/>
        </w:rPr>
      </w:pPr>
      <w:r w:rsidRPr="006F70B4">
        <w:rPr>
          <w:sz w:val="20"/>
          <w:szCs w:val="20"/>
        </w:rPr>
        <w:t>Proficient in the day-to-day applications of the following packages:</w:t>
      </w:r>
    </w:p>
    <w:p w14:paraId="5B6A3E8D" w14:textId="77777777" w:rsidR="006F70B4" w:rsidRPr="006F70B4" w:rsidRDefault="006F70B4" w:rsidP="006F70B4">
      <w:pPr>
        <w:pStyle w:val="NoSpacing"/>
        <w:ind w:left="720"/>
        <w:rPr>
          <w:sz w:val="20"/>
          <w:szCs w:val="20"/>
        </w:rPr>
      </w:pPr>
    </w:p>
    <w:p w14:paraId="7A3BD016" w14:textId="594B6FBB" w:rsidR="006F70B4" w:rsidRPr="00E66669" w:rsidRDefault="006F70B4" w:rsidP="00E66669">
      <w:pPr>
        <w:pStyle w:val="NoSpacing"/>
        <w:numPr>
          <w:ilvl w:val="0"/>
          <w:numId w:val="23"/>
        </w:numPr>
        <w:rPr>
          <w:sz w:val="20"/>
          <w:szCs w:val="20"/>
        </w:rPr>
      </w:pPr>
      <w:r w:rsidRPr="006F70B4">
        <w:rPr>
          <w:sz w:val="20"/>
          <w:szCs w:val="20"/>
        </w:rPr>
        <w:t>Microsoft Office Word</w:t>
      </w:r>
    </w:p>
    <w:p w14:paraId="63AAC2B8" w14:textId="77777777" w:rsidR="006F70B4" w:rsidRPr="006F70B4" w:rsidRDefault="006F70B4" w:rsidP="006F70B4">
      <w:pPr>
        <w:pStyle w:val="NoSpacing"/>
        <w:numPr>
          <w:ilvl w:val="0"/>
          <w:numId w:val="23"/>
        </w:numPr>
        <w:rPr>
          <w:sz w:val="20"/>
          <w:szCs w:val="20"/>
        </w:rPr>
      </w:pPr>
      <w:r w:rsidRPr="006F70B4">
        <w:rPr>
          <w:sz w:val="20"/>
          <w:szCs w:val="20"/>
        </w:rPr>
        <w:t>Microsoft Office PowerPoint</w:t>
      </w:r>
    </w:p>
    <w:p w14:paraId="0958972E" w14:textId="77777777" w:rsidR="006F70B4" w:rsidRPr="006F70B4" w:rsidRDefault="006F70B4" w:rsidP="006F70B4">
      <w:pPr>
        <w:pStyle w:val="NoSpacing"/>
        <w:numPr>
          <w:ilvl w:val="0"/>
          <w:numId w:val="23"/>
        </w:numPr>
        <w:rPr>
          <w:sz w:val="20"/>
          <w:szCs w:val="20"/>
        </w:rPr>
      </w:pPr>
      <w:r w:rsidRPr="006F70B4">
        <w:rPr>
          <w:sz w:val="20"/>
          <w:szCs w:val="20"/>
        </w:rPr>
        <w:t>Internet Search Engine</w:t>
      </w:r>
    </w:p>
    <w:p w14:paraId="26AC7D87" w14:textId="77777777" w:rsidR="006F70B4" w:rsidRPr="006F70B4" w:rsidRDefault="006F70B4" w:rsidP="006F70B4">
      <w:pPr>
        <w:pStyle w:val="NoSpacing"/>
        <w:numPr>
          <w:ilvl w:val="0"/>
          <w:numId w:val="23"/>
        </w:numPr>
        <w:rPr>
          <w:sz w:val="20"/>
          <w:szCs w:val="20"/>
        </w:rPr>
      </w:pPr>
      <w:r w:rsidRPr="006F70B4">
        <w:rPr>
          <w:sz w:val="20"/>
          <w:szCs w:val="20"/>
        </w:rPr>
        <w:t>Microsoft Outlook</w:t>
      </w:r>
    </w:p>
    <w:p w14:paraId="25FF924B" w14:textId="455F1533" w:rsidR="002A1007" w:rsidRDefault="006F70B4" w:rsidP="002A1007">
      <w:pPr>
        <w:pStyle w:val="NoSpacing"/>
        <w:numPr>
          <w:ilvl w:val="0"/>
          <w:numId w:val="23"/>
        </w:numPr>
        <w:rPr>
          <w:sz w:val="20"/>
          <w:szCs w:val="20"/>
        </w:rPr>
      </w:pPr>
      <w:r w:rsidRPr="006F70B4">
        <w:rPr>
          <w:sz w:val="20"/>
          <w:szCs w:val="20"/>
        </w:rPr>
        <w:t>Browsing &amp; Net Surfing</w:t>
      </w:r>
    </w:p>
    <w:p w14:paraId="6BBD2E46" w14:textId="22AD0C47" w:rsidR="002A1007" w:rsidRDefault="002A1007" w:rsidP="002A1007">
      <w:pPr>
        <w:pStyle w:val="NoSpacing"/>
        <w:numPr>
          <w:ilvl w:val="0"/>
          <w:numId w:val="23"/>
        </w:numPr>
        <w:rPr>
          <w:sz w:val="20"/>
          <w:szCs w:val="20"/>
        </w:rPr>
      </w:pPr>
      <w:r>
        <w:rPr>
          <w:sz w:val="20"/>
          <w:szCs w:val="20"/>
        </w:rPr>
        <w:t>Computer Coding in C++</w:t>
      </w:r>
    </w:p>
    <w:p w14:paraId="63BCD702" w14:textId="3F4CD882" w:rsidR="00E66669" w:rsidRDefault="00E66669" w:rsidP="002A1007">
      <w:pPr>
        <w:pStyle w:val="NoSpacing"/>
        <w:numPr>
          <w:ilvl w:val="0"/>
          <w:numId w:val="23"/>
        </w:numPr>
        <w:rPr>
          <w:sz w:val="20"/>
          <w:szCs w:val="20"/>
        </w:rPr>
      </w:pPr>
      <w:r>
        <w:rPr>
          <w:sz w:val="20"/>
          <w:szCs w:val="20"/>
        </w:rPr>
        <w:t>HTML, CSS, java script &amp; PHP</w:t>
      </w:r>
    </w:p>
    <w:p w14:paraId="021AD889" w14:textId="658A75C7" w:rsidR="00E66669" w:rsidRDefault="005B64A7" w:rsidP="005B64A7">
      <w:pPr>
        <w:pStyle w:val="NoSpacing"/>
        <w:numPr>
          <w:ilvl w:val="0"/>
          <w:numId w:val="23"/>
        </w:numPr>
        <w:rPr>
          <w:sz w:val="20"/>
          <w:szCs w:val="20"/>
        </w:rPr>
      </w:pPr>
      <w:r>
        <w:rPr>
          <w:sz w:val="20"/>
          <w:szCs w:val="20"/>
        </w:rPr>
        <w:t xml:space="preserve">Requirement </w:t>
      </w:r>
      <w:r w:rsidRPr="005B64A7">
        <w:rPr>
          <w:sz w:val="20"/>
          <w:szCs w:val="20"/>
        </w:rPr>
        <w:t>analyst</w:t>
      </w:r>
    </w:p>
    <w:p w14:paraId="6901C290" w14:textId="27FD24C2" w:rsidR="00E66669" w:rsidRDefault="00E66669" w:rsidP="00E66669">
      <w:pPr>
        <w:pStyle w:val="NoSpacing"/>
        <w:numPr>
          <w:ilvl w:val="0"/>
          <w:numId w:val="23"/>
        </w:numPr>
        <w:rPr>
          <w:sz w:val="20"/>
          <w:szCs w:val="20"/>
        </w:rPr>
      </w:pPr>
      <w:r w:rsidRPr="00E66669">
        <w:rPr>
          <w:sz w:val="20"/>
          <w:szCs w:val="20"/>
        </w:rPr>
        <w:t>Software documentation</w:t>
      </w:r>
    </w:p>
    <w:p w14:paraId="1856ACB9" w14:textId="1CF7ECE7" w:rsidR="00E66669" w:rsidRPr="00E66669" w:rsidRDefault="00E66669" w:rsidP="00E66669">
      <w:pPr>
        <w:pStyle w:val="NoSpacing"/>
        <w:numPr>
          <w:ilvl w:val="0"/>
          <w:numId w:val="23"/>
        </w:numPr>
        <w:rPr>
          <w:sz w:val="20"/>
          <w:szCs w:val="20"/>
        </w:rPr>
      </w:pPr>
      <w:r>
        <w:rPr>
          <w:sz w:val="20"/>
          <w:szCs w:val="20"/>
        </w:rPr>
        <w:t>Brainstorming</w:t>
      </w:r>
    </w:p>
    <w:p w14:paraId="1A8D0BA0" w14:textId="570A8279" w:rsidR="00D8502A" w:rsidRPr="0079583C" w:rsidRDefault="00D8502A" w:rsidP="006F70B4">
      <w:pPr>
        <w:pStyle w:val="NoSpacing"/>
        <w:ind w:left="720"/>
        <w:rPr>
          <w:sz w:val="20"/>
          <w:szCs w:val="20"/>
        </w:rPr>
      </w:pPr>
    </w:p>
    <w:p w14:paraId="3003B61E" w14:textId="77777777" w:rsidR="00E95695" w:rsidRPr="00B35E6C" w:rsidRDefault="00E95695" w:rsidP="00F239B5">
      <w:pPr>
        <w:shd w:val="clear" w:color="auto" w:fill="EEECE1" w:themeFill="background2"/>
        <w:jc w:val="both"/>
        <w:outlineLvl w:val="0"/>
        <w:rPr>
          <w:b/>
          <w:u w:val="single"/>
        </w:rPr>
      </w:pPr>
      <w:r w:rsidRPr="00B35E6C">
        <w:rPr>
          <w:b/>
          <w:u w:val="single"/>
        </w:rPr>
        <w:t>EDUCATIONAL RECORD:</w:t>
      </w:r>
    </w:p>
    <w:tbl>
      <w:tblPr>
        <w:tblStyle w:val="TableGridLight"/>
        <w:tblW w:w="5042" w:type="pct"/>
        <w:tblLook w:val="0000" w:firstRow="0" w:lastRow="0" w:firstColumn="0" w:lastColumn="0" w:noHBand="0" w:noVBand="0"/>
      </w:tblPr>
      <w:tblGrid>
        <w:gridCol w:w="1350"/>
        <w:gridCol w:w="3505"/>
        <w:gridCol w:w="5663"/>
      </w:tblGrid>
      <w:tr w:rsidR="00904D37" w:rsidRPr="00313907" w14:paraId="67D10649" w14:textId="77777777" w:rsidTr="00224A22">
        <w:trPr>
          <w:trHeight w:val="337"/>
        </w:trPr>
        <w:tc>
          <w:tcPr>
            <w:tcW w:w="642" w:type="pct"/>
          </w:tcPr>
          <w:p w14:paraId="196E7132" w14:textId="77777777" w:rsidR="006A1523" w:rsidRPr="00313907" w:rsidRDefault="006A1523" w:rsidP="00FA38BD">
            <w:pPr>
              <w:jc w:val="center"/>
              <w:rPr>
                <w:b/>
                <w:u w:val="single"/>
              </w:rPr>
            </w:pPr>
            <w:r w:rsidRPr="00313907">
              <w:rPr>
                <w:b/>
                <w:u w:val="single"/>
              </w:rPr>
              <w:t>Year</w:t>
            </w:r>
          </w:p>
        </w:tc>
        <w:tc>
          <w:tcPr>
            <w:tcW w:w="1666" w:type="pct"/>
          </w:tcPr>
          <w:p w14:paraId="3CF94BE7" w14:textId="77777777" w:rsidR="006A1523" w:rsidRPr="00313907" w:rsidRDefault="006A1523" w:rsidP="00FA38BD">
            <w:pPr>
              <w:jc w:val="center"/>
              <w:rPr>
                <w:b/>
                <w:u w:val="single"/>
              </w:rPr>
            </w:pPr>
            <w:r w:rsidRPr="00313907">
              <w:rPr>
                <w:b/>
                <w:u w:val="single"/>
              </w:rPr>
              <w:t>Education</w:t>
            </w:r>
          </w:p>
        </w:tc>
        <w:tc>
          <w:tcPr>
            <w:tcW w:w="2692" w:type="pct"/>
          </w:tcPr>
          <w:p w14:paraId="42E1B45C" w14:textId="77777777" w:rsidR="006A1523" w:rsidRPr="00313907" w:rsidRDefault="006A1523" w:rsidP="00FA38BD">
            <w:pPr>
              <w:jc w:val="center"/>
              <w:rPr>
                <w:b/>
                <w:u w:val="single"/>
              </w:rPr>
            </w:pPr>
            <w:r w:rsidRPr="00313907">
              <w:rPr>
                <w:b/>
                <w:u w:val="single"/>
              </w:rPr>
              <w:t>University/Institute</w:t>
            </w:r>
          </w:p>
        </w:tc>
      </w:tr>
      <w:tr w:rsidR="005A579F" w:rsidRPr="00313907" w14:paraId="3747FFC7" w14:textId="77777777" w:rsidTr="00224A22">
        <w:trPr>
          <w:trHeight w:val="21"/>
        </w:trPr>
        <w:tc>
          <w:tcPr>
            <w:tcW w:w="642" w:type="pct"/>
          </w:tcPr>
          <w:p w14:paraId="7AEE4BF9" w14:textId="1142D284" w:rsidR="005A579F" w:rsidRPr="00095084" w:rsidRDefault="005A579F" w:rsidP="005A579F">
            <w:pPr>
              <w:jc w:val="both"/>
              <w:rPr>
                <w:sz w:val="20"/>
                <w:szCs w:val="20"/>
              </w:rPr>
            </w:pPr>
            <w:r>
              <w:rPr>
                <w:sz w:val="20"/>
                <w:szCs w:val="20"/>
              </w:rPr>
              <w:t>2020-2024</w:t>
            </w:r>
          </w:p>
        </w:tc>
        <w:tc>
          <w:tcPr>
            <w:tcW w:w="1666" w:type="pct"/>
          </w:tcPr>
          <w:p w14:paraId="22E58B51" w14:textId="4B92C4AE" w:rsidR="005A579F" w:rsidRPr="00095084" w:rsidRDefault="005A579F" w:rsidP="005A579F">
            <w:pPr>
              <w:jc w:val="both"/>
              <w:rPr>
                <w:sz w:val="20"/>
                <w:szCs w:val="20"/>
              </w:rPr>
            </w:pPr>
            <w:r w:rsidRPr="006316C3">
              <w:rPr>
                <w:sz w:val="20"/>
                <w:szCs w:val="20"/>
              </w:rPr>
              <w:t xml:space="preserve">Bachelor of </w:t>
            </w:r>
            <w:r>
              <w:rPr>
                <w:sz w:val="20"/>
                <w:szCs w:val="20"/>
              </w:rPr>
              <w:t>Software Engineering</w:t>
            </w:r>
          </w:p>
        </w:tc>
        <w:tc>
          <w:tcPr>
            <w:tcW w:w="2692" w:type="pct"/>
          </w:tcPr>
          <w:p w14:paraId="5B1E5FA4" w14:textId="58901FED" w:rsidR="005A579F" w:rsidRPr="00A67AC6" w:rsidRDefault="005A579F" w:rsidP="005A579F">
            <w:pPr>
              <w:jc w:val="both"/>
              <w:rPr>
                <w:sz w:val="20"/>
                <w:szCs w:val="20"/>
              </w:rPr>
            </w:pPr>
            <w:r>
              <w:rPr>
                <w:sz w:val="20"/>
                <w:szCs w:val="20"/>
              </w:rPr>
              <w:t>University of Central Punjab, Lahore (Continue)</w:t>
            </w:r>
          </w:p>
        </w:tc>
      </w:tr>
      <w:tr w:rsidR="005A579F" w:rsidRPr="00313907" w14:paraId="4D7719B2" w14:textId="77777777" w:rsidTr="00224A22">
        <w:trPr>
          <w:trHeight w:val="21"/>
        </w:trPr>
        <w:tc>
          <w:tcPr>
            <w:tcW w:w="642" w:type="pct"/>
          </w:tcPr>
          <w:p w14:paraId="602C5008" w14:textId="2613377F" w:rsidR="005A579F" w:rsidRPr="00095084" w:rsidRDefault="005A579F" w:rsidP="005A579F">
            <w:pPr>
              <w:jc w:val="both"/>
              <w:rPr>
                <w:sz w:val="20"/>
                <w:szCs w:val="20"/>
              </w:rPr>
            </w:pPr>
            <w:r>
              <w:rPr>
                <w:sz w:val="20"/>
                <w:szCs w:val="20"/>
              </w:rPr>
              <w:t>2020</w:t>
            </w:r>
          </w:p>
        </w:tc>
        <w:tc>
          <w:tcPr>
            <w:tcW w:w="1666" w:type="pct"/>
          </w:tcPr>
          <w:p w14:paraId="1F071B79" w14:textId="4A44CB71" w:rsidR="005A579F" w:rsidRPr="00095084" w:rsidRDefault="005A579F" w:rsidP="005A579F">
            <w:pPr>
              <w:jc w:val="both"/>
              <w:rPr>
                <w:sz w:val="20"/>
                <w:szCs w:val="20"/>
              </w:rPr>
            </w:pPr>
            <w:r>
              <w:rPr>
                <w:sz w:val="20"/>
                <w:szCs w:val="20"/>
              </w:rPr>
              <w:t>I</w:t>
            </w:r>
            <w:r w:rsidRPr="006A1243">
              <w:rPr>
                <w:sz w:val="20"/>
                <w:szCs w:val="20"/>
              </w:rPr>
              <w:t>.</w:t>
            </w:r>
            <w:r>
              <w:rPr>
                <w:sz w:val="20"/>
                <w:szCs w:val="20"/>
              </w:rPr>
              <w:t>C.S</w:t>
            </w:r>
            <w:r w:rsidRPr="006A1243">
              <w:rPr>
                <w:sz w:val="20"/>
                <w:szCs w:val="20"/>
              </w:rPr>
              <w:t xml:space="preserve">. Intermediate </w:t>
            </w:r>
            <w:r>
              <w:rPr>
                <w:sz w:val="20"/>
                <w:szCs w:val="20"/>
              </w:rPr>
              <w:t>in Computer Science</w:t>
            </w:r>
          </w:p>
        </w:tc>
        <w:tc>
          <w:tcPr>
            <w:tcW w:w="2692" w:type="pct"/>
          </w:tcPr>
          <w:p w14:paraId="6EB5BF41" w14:textId="4C3D92C1" w:rsidR="005A579F" w:rsidRPr="00A67AC6" w:rsidRDefault="005A579F" w:rsidP="005A579F">
            <w:pPr>
              <w:jc w:val="both"/>
              <w:rPr>
                <w:sz w:val="20"/>
                <w:szCs w:val="20"/>
              </w:rPr>
            </w:pPr>
            <w:r w:rsidRPr="00921BE4">
              <w:rPr>
                <w:sz w:val="20"/>
                <w:szCs w:val="20"/>
              </w:rPr>
              <w:t>Punjab College of Information Technology</w:t>
            </w:r>
            <w:r>
              <w:rPr>
                <w:sz w:val="20"/>
                <w:szCs w:val="20"/>
              </w:rPr>
              <w:t>, Muslim Town, Lahore</w:t>
            </w:r>
          </w:p>
        </w:tc>
      </w:tr>
      <w:tr w:rsidR="005A579F" w:rsidRPr="00313907" w14:paraId="71C00403" w14:textId="77777777" w:rsidTr="00224A22">
        <w:trPr>
          <w:trHeight w:val="21"/>
        </w:trPr>
        <w:tc>
          <w:tcPr>
            <w:tcW w:w="642" w:type="pct"/>
          </w:tcPr>
          <w:p w14:paraId="6D21AFE2" w14:textId="18C1E936" w:rsidR="005A579F" w:rsidRPr="00095084" w:rsidRDefault="005A579F" w:rsidP="005A579F">
            <w:pPr>
              <w:jc w:val="both"/>
              <w:rPr>
                <w:sz w:val="20"/>
                <w:szCs w:val="20"/>
              </w:rPr>
            </w:pPr>
            <w:r w:rsidRPr="00095084">
              <w:rPr>
                <w:sz w:val="20"/>
                <w:szCs w:val="20"/>
              </w:rPr>
              <w:t>20</w:t>
            </w:r>
            <w:r>
              <w:rPr>
                <w:sz w:val="20"/>
                <w:szCs w:val="20"/>
              </w:rPr>
              <w:t>18</w:t>
            </w:r>
          </w:p>
        </w:tc>
        <w:tc>
          <w:tcPr>
            <w:tcW w:w="1666" w:type="pct"/>
          </w:tcPr>
          <w:p w14:paraId="4065525C" w14:textId="621C72DD" w:rsidR="005A579F" w:rsidRPr="00095084" w:rsidRDefault="005A579F" w:rsidP="005A579F">
            <w:pPr>
              <w:jc w:val="both"/>
              <w:rPr>
                <w:sz w:val="20"/>
                <w:szCs w:val="20"/>
              </w:rPr>
            </w:pPr>
            <w:r w:rsidRPr="00095084">
              <w:rPr>
                <w:sz w:val="20"/>
                <w:szCs w:val="20"/>
              </w:rPr>
              <w:t>Metric (SSC)</w:t>
            </w:r>
          </w:p>
        </w:tc>
        <w:tc>
          <w:tcPr>
            <w:tcW w:w="2692" w:type="pct"/>
          </w:tcPr>
          <w:p w14:paraId="0A156493" w14:textId="786F759A" w:rsidR="005A579F" w:rsidRPr="00A67AC6" w:rsidRDefault="005A579F" w:rsidP="005A579F">
            <w:pPr>
              <w:jc w:val="both"/>
              <w:rPr>
                <w:sz w:val="20"/>
                <w:szCs w:val="20"/>
              </w:rPr>
            </w:pPr>
            <w:r w:rsidRPr="00A67AC6">
              <w:rPr>
                <w:sz w:val="20"/>
                <w:szCs w:val="20"/>
              </w:rPr>
              <w:t>Govt. High School, Sector D-1, Township, Lahore</w:t>
            </w:r>
          </w:p>
        </w:tc>
      </w:tr>
    </w:tbl>
    <w:p w14:paraId="69A0548C" w14:textId="77777777" w:rsidR="009F701B" w:rsidRDefault="009F701B" w:rsidP="00977614">
      <w:pPr>
        <w:pStyle w:val="NoSpacing"/>
        <w:jc w:val="both"/>
      </w:pPr>
    </w:p>
    <w:p w14:paraId="46D87CAA" w14:textId="18A18F0D" w:rsidR="0050749D" w:rsidRPr="00095084" w:rsidRDefault="008F7DAD" w:rsidP="00617B61">
      <w:pPr>
        <w:shd w:val="clear" w:color="auto" w:fill="EEECE1" w:themeFill="background2"/>
        <w:jc w:val="both"/>
        <w:outlineLvl w:val="0"/>
        <w:rPr>
          <w:b/>
          <w:u w:val="single"/>
        </w:rPr>
      </w:pPr>
      <w:r w:rsidRPr="008F7DAD">
        <w:rPr>
          <w:b/>
          <w:u w:val="single"/>
        </w:rPr>
        <w:t>PERSONAL INTERESTS</w:t>
      </w:r>
      <w:r w:rsidR="00B042C0" w:rsidRPr="00095084">
        <w:rPr>
          <w:b/>
          <w:u w:val="single"/>
        </w:rPr>
        <w:t>:</w:t>
      </w:r>
    </w:p>
    <w:p w14:paraId="0DADAD50" w14:textId="2F45A6AF" w:rsidR="002D0E12" w:rsidRPr="004E4B41" w:rsidRDefault="007A2943" w:rsidP="00133938">
      <w:pPr>
        <w:jc w:val="both"/>
        <w:rPr>
          <w:sz w:val="20"/>
          <w:szCs w:val="20"/>
        </w:rPr>
      </w:pPr>
      <w:r w:rsidRPr="004E4B41">
        <w:rPr>
          <w:sz w:val="20"/>
          <w:szCs w:val="20"/>
        </w:rPr>
        <w:t xml:space="preserve">Interests include </w:t>
      </w:r>
      <w:r w:rsidR="001B0D4C" w:rsidRPr="004E4B41">
        <w:rPr>
          <w:sz w:val="20"/>
          <w:szCs w:val="20"/>
        </w:rPr>
        <w:t>educational</w:t>
      </w:r>
      <w:r w:rsidRPr="004E4B41">
        <w:rPr>
          <w:sz w:val="20"/>
          <w:szCs w:val="20"/>
        </w:rPr>
        <w:t xml:space="preserve"> seminar, </w:t>
      </w:r>
      <w:r w:rsidR="00454FE1" w:rsidRPr="004E4B41">
        <w:rPr>
          <w:sz w:val="20"/>
          <w:szCs w:val="20"/>
        </w:rPr>
        <w:t>playing</w:t>
      </w:r>
      <w:r w:rsidRPr="004E4B41">
        <w:rPr>
          <w:sz w:val="20"/>
          <w:szCs w:val="20"/>
        </w:rPr>
        <w:t xml:space="preserve"> cricket (Played by District Level), Reading informative books, </w:t>
      </w:r>
      <w:r w:rsidR="007C3E96" w:rsidRPr="004E4B41">
        <w:rPr>
          <w:sz w:val="20"/>
          <w:szCs w:val="20"/>
        </w:rPr>
        <w:t>Music,</w:t>
      </w:r>
      <w:r w:rsidRPr="004E4B41">
        <w:rPr>
          <w:sz w:val="20"/>
          <w:szCs w:val="20"/>
        </w:rPr>
        <w:t xml:space="preserve"> and movies, Walking and jogging.</w:t>
      </w:r>
    </w:p>
    <w:p w14:paraId="0044162C" w14:textId="0AC01773" w:rsidR="003C528B" w:rsidRDefault="003C528B" w:rsidP="003C528B">
      <w:pPr>
        <w:pStyle w:val="NoSpacing"/>
        <w:rPr>
          <w:sz w:val="20"/>
          <w:szCs w:val="20"/>
        </w:rPr>
      </w:pPr>
    </w:p>
    <w:p w14:paraId="4F133887" w14:textId="77777777" w:rsidR="003C528B" w:rsidRPr="00531A6E" w:rsidRDefault="003C528B" w:rsidP="003C528B">
      <w:pPr>
        <w:pStyle w:val="NoSpacing"/>
        <w:shd w:val="clear" w:color="auto" w:fill="EEECE1" w:themeFill="background2"/>
        <w:outlineLvl w:val="0"/>
      </w:pPr>
      <w:r w:rsidRPr="00531A6E">
        <w:rPr>
          <w:b/>
          <w:u w:val="single"/>
        </w:rPr>
        <w:t>REFERENCES:</w:t>
      </w:r>
    </w:p>
    <w:p w14:paraId="2F6C62C5" w14:textId="77777777" w:rsidR="003C528B" w:rsidRDefault="003C528B" w:rsidP="003C528B">
      <w:pPr>
        <w:pStyle w:val="NoSpacing"/>
      </w:pPr>
    </w:p>
    <w:p w14:paraId="6C15EB9E" w14:textId="77777777" w:rsidR="003C528B" w:rsidRPr="009B020A" w:rsidRDefault="003C528B" w:rsidP="00113EA8">
      <w:pPr>
        <w:pStyle w:val="NoSpacing"/>
        <w:rPr>
          <w:sz w:val="20"/>
          <w:szCs w:val="20"/>
        </w:rPr>
      </w:pPr>
      <w:r w:rsidRPr="009B020A">
        <w:rPr>
          <w:sz w:val="20"/>
          <w:szCs w:val="20"/>
        </w:rPr>
        <w:t>Will be furnished upon request</w:t>
      </w:r>
      <w:r>
        <w:rPr>
          <w:sz w:val="20"/>
          <w:szCs w:val="20"/>
        </w:rPr>
        <w:t>.</w:t>
      </w:r>
    </w:p>
    <w:sectPr w:rsidR="003C528B" w:rsidRPr="009B020A" w:rsidSect="006A46A0">
      <w:pgSz w:w="11907" w:h="16839" w:code="9"/>
      <w:pgMar w:top="1276" w:right="747" w:bottom="360" w:left="720" w:header="720" w:footer="4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F9564" w14:textId="77777777" w:rsidR="00F259B8" w:rsidRDefault="00F259B8" w:rsidP="00710A14">
      <w:pPr>
        <w:spacing w:after="0" w:line="240" w:lineRule="auto"/>
      </w:pPr>
      <w:r>
        <w:separator/>
      </w:r>
    </w:p>
  </w:endnote>
  <w:endnote w:type="continuationSeparator" w:id="0">
    <w:p w14:paraId="24AA5A9A" w14:textId="77777777" w:rsidR="00F259B8" w:rsidRDefault="00F259B8" w:rsidP="00710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AF7805" w14:textId="77777777" w:rsidR="00F259B8" w:rsidRDefault="00F259B8" w:rsidP="00710A14">
      <w:pPr>
        <w:spacing w:after="0" w:line="240" w:lineRule="auto"/>
      </w:pPr>
      <w:r>
        <w:separator/>
      </w:r>
    </w:p>
  </w:footnote>
  <w:footnote w:type="continuationSeparator" w:id="0">
    <w:p w14:paraId="4023E074" w14:textId="77777777" w:rsidR="00F259B8" w:rsidRDefault="00F259B8" w:rsidP="00710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B7366"/>
    <w:multiLevelType w:val="hybridMultilevel"/>
    <w:tmpl w:val="A314D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085C"/>
    <w:multiLevelType w:val="hybridMultilevel"/>
    <w:tmpl w:val="AD10F40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22AD1"/>
    <w:multiLevelType w:val="hybridMultilevel"/>
    <w:tmpl w:val="A9DE4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C0C66"/>
    <w:multiLevelType w:val="hybridMultilevel"/>
    <w:tmpl w:val="8DF8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12CF5"/>
    <w:multiLevelType w:val="hybridMultilevel"/>
    <w:tmpl w:val="EFEE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21120A"/>
    <w:multiLevelType w:val="hybridMultilevel"/>
    <w:tmpl w:val="6F6E5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951D9"/>
    <w:multiLevelType w:val="hybridMultilevel"/>
    <w:tmpl w:val="6358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804A4"/>
    <w:multiLevelType w:val="hybridMultilevel"/>
    <w:tmpl w:val="4ABC8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BC5EB1"/>
    <w:multiLevelType w:val="hybridMultilevel"/>
    <w:tmpl w:val="109E0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EB4E47"/>
    <w:multiLevelType w:val="hybridMultilevel"/>
    <w:tmpl w:val="88165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AF1437"/>
    <w:multiLevelType w:val="hybridMultilevel"/>
    <w:tmpl w:val="85269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90DE5"/>
    <w:multiLevelType w:val="hybridMultilevel"/>
    <w:tmpl w:val="6000624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A0BDD"/>
    <w:multiLevelType w:val="hybridMultilevel"/>
    <w:tmpl w:val="ACC23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B4031"/>
    <w:multiLevelType w:val="hybridMultilevel"/>
    <w:tmpl w:val="A3D0D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F60B7B"/>
    <w:multiLevelType w:val="hybridMultilevel"/>
    <w:tmpl w:val="17CEB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26CC1"/>
    <w:multiLevelType w:val="hybridMultilevel"/>
    <w:tmpl w:val="04B27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5C3D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CBF07BB"/>
    <w:multiLevelType w:val="hybridMultilevel"/>
    <w:tmpl w:val="8688A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53D8B"/>
    <w:multiLevelType w:val="hybridMultilevel"/>
    <w:tmpl w:val="8FE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16BD4"/>
    <w:multiLevelType w:val="hybridMultilevel"/>
    <w:tmpl w:val="E9C02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3B116C"/>
    <w:multiLevelType w:val="hybridMultilevel"/>
    <w:tmpl w:val="34062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6F2772"/>
    <w:multiLevelType w:val="hybridMultilevel"/>
    <w:tmpl w:val="E86E4D20"/>
    <w:lvl w:ilvl="0" w:tplc="5DD29A96">
      <w:start w:val="1"/>
      <w:numFmt w:val="decimal"/>
      <w:lvlText w:val="%1."/>
      <w:lvlJc w:val="left"/>
      <w:pPr>
        <w:ind w:left="1440" w:hanging="360"/>
      </w:pPr>
      <w:rPr>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3A1259"/>
    <w:multiLevelType w:val="hybridMultilevel"/>
    <w:tmpl w:val="0662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D842F4"/>
    <w:multiLevelType w:val="hybridMultilevel"/>
    <w:tmpl w:val="BA12F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83263"/>
    <w:multiLevelType w:val="hybridMultilevel"/>
    <w:tmpl w:val="3FB6898C"/>
    <w:lvl w:ilvl="0" w:tplc="5DD29A9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480463"/>
    <w:multiLevelType w:val="hybridMultilevel"/>
    <w:tmpl w:val="CF64CAB8"/>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394793"/>
    <w:multiLevelType w:val="hybridMultilevel"/>
    <w:tmpl w:val="071C2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EC607F"/>
    <w:multiLevelType w:val="hybridMultilevel"/>
    <w:tmpl w:val="6D3C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7"/>
  </w:num>
  <w:num w:numId="3">
    <w:abstractNumId w:val="0"/>
  </w:num>
  <w:num w:numId="4">
    <w:abstractNumId w:val="2"/>
  </w:num>
  <w:num w:numId="5">
    <w:abstractNumId w:val="6"/>
  </w:num>
  <w:num w:numId="6">
    <w:abstractNumId w:val="8"/>
  </w:num>
  <w:num w:numId="7">
    <w:abstractNumId w:val="23"/>
  </w:num>
  <w:num w:numId="8">
    <w:abstractNumId w:val="26"/>
  </w:num>
  <w:num w:numId="9">
    <w:abstractNumId w:val="20"/>
  </w:num>
  <w:num w:numId="10">
    <w:abstractNumId w:val="1"/>
  </w:num>
  <w:num w:numId="11">
    <w:abstractNumId w:val="11"/>
  </w:num>
  <w:num w:numId="12">
    <w:abstractNumId w:val="25"/>
  </w:num>
  <w:num w:numId="13">
    <w:abstractNumId w:val="14"/>
  </w:num>
  <w:num w:numId="14">
    <w:abstractNumId w:val="3"/>
  </w:num>
  <w:num w:numId="15">
    <w:abstractNumId w:val="17"/>
  </w:num>
  <w:num w:numId="16">
    <w:abstractNumId w:val="5"/>
  </w:num>
  <w:num w:numId="17">
    <w:abstractNumId w:val="9"/>
  </w:num>
  <w:num w:numId="18">
    <w:abstractNumId w:val="16"/>
  </w:num>
  <w:num w:numId="19">
    <w:abstractNumId w:val="19"/>
  </w:num>
  <w:num w:numId="20">
    <w:abstractNumId w:val="24"/>
  </w:num>
  <w:num w:numId="21">
    <w:abstractNumId w:val="4"/>
  </w:num>
  <w:num w:numId="22">
    <w:abstractNumId w:val="21"/>
  </w:num>
  <w:num w:numId="23">
    <w:abstractNumId w:val="7"/>
  </w:num>
  <w:num w:numId="24">
    <w:abstractNumId w:val="18"/>
  </w:num>
  <w:num w:numId="25">
    <w:abstractNumId w:val="22"/>
  </w:num>
  <w:num w:numId="26">
    <w:abstractNumId w:val="13"/>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szQyNTEwMjU1MzZX0lEKTi0uzszPAykwrAUA/8BK+ywAAAA="/>
  </w:docVars>
  <w:rsids>
    <w:rsidRoot w:val="00657C23"/>
    <w:rsid w:val="00000966"/>
    <w:rsid w:val="00000A53"/>
    <w:rsid w:val="0000158F"/>
    <w:rsid w:val="00002276"/>
    <w:rsid w:val="0000361F"/>
    <w:rsid w:val="000037AC"/>
    <w:rsid w:val="00003E05"/>
    <w:rsid w:val="00004F44"/>
    <w:rsid w:val="00004F57"/>
    <w:rsid w:val="0000722A"/>
    <w:rsid w:val="0001128B"/>
    <w:rsid w:val="0001224C"/>
    <w:rsid w:val="00012DB1"/>
    <w:rsid w:val="000164FB"/>
    <w:rsid w:val="000204A7"/>
    <w:rsid w:val="000242C7"/>
    <w:rsid w:val="000248C7"/>
    <w:rsid w:val="0002549B"/>
    <w:rsid w:val="00030B37"/>
    <w:rsid w:val="00033B35"/>
    <w:rsid w:val="000347D8"/>
    <w:rsid w:val="0003513F"/>
    <w:rsid w:val="00036ACA"/>
    <w:rsid w:val="0003709C"/>
    <w:rsid w:val="000374B0"/>
    <w:rsid w:val="0003788A"/>
    <w:rsid w:val="00037CC7"/>
    <w:rsid w:val="00043174"/>
    <w:rsid w:val="0004381E"/>
    <w:rsid w:val="00045005"/>
    <w:rsid w:val="00050A98"/>
    <w:rsid w:val="00051090"/>
    <w:rsid w:val="00052BE6"/>
    <w:rsid w:val="000546DB"/>
    <w:rsid w:val="0005474B"/>
    <w:rsid w:val="00054CBF"/>
    <w:rsid w:val="00054DCE"/>
    <w:rsid w:val="0005797E"/>
    <w:rsid w:val="000639E3"/>
    <w:rsid w:val="00063F30"/>
    <w:rsid w:val="00064B7D"/>
    <w:rsid w:val="00064C68"/>
    <w:rsid w:val="000661BA"/>
    <w:rsid w:val="0006645E"/>
    <w:rsid w:val="00067938"/>
    <w:rsid w:val="00070642"/>
    <w:rsid w:val="00071E6A"/>
    <w:rsid w:val="00072B82"/>
    <w:rsid w:val="00072DC6"/>
    <w:rsid w:val="00073636"/>
    <w:rsid w:val="00074364"/>
    <w:rsid w:val="00075365"/>
    <w:rsid w:val="00075F47"/>
    <w:rsid w:val="00076291"/>
    <w:rsid w:val="00076318"/>
    <w:rsid w:val="00076BB7"/>
    <w:rsid w:val="00076F0C"/>
    <w:rsid w:val="000803F8"/>
    <w:rsid w:val="00083D32"/>
    <w:rsid w:val="00084234"/>
    <w:rsid w:val="0008621F"/>
    <w:rsid w:val="000866A3"/>
    <w:rsid w:val="00087065"/>
    <w:rsid w:val="00087314"/>
    <w:rsid w:val="00090B24"/>
    <w:rsid w:val="000923C9"/>
    <w:rsid w:val="00092A30"/>
    <w:rsid w:val="00093A7B"/>
    <w:rsid w:val="00094075"/>
    <w:rsid w:val="00095084"/>
    <w:rsid w:val="000A6961"/>
    <w:rsid w:val="000B2DF9"/>
    <w:rsid w:val="000B3453"/>
    <w:rsid w:val="000B3B15"/>
    <w:rsid w:val="000B4800"/>
    <w:rsid w:val="000B4F7B"/>
    <w:rsid w:val="000B67CE"/>
    <w:rsid w:val="000B70C1"/>
    <w:rsid w:val="000B7890"/>
    <w:rsid w:val="000B7D47"/>
    <w:rsid w:val="000C21D1"/>
    <w:rsid w:val="000C24BC"/>
    <w:rsid w:val="000C520F"/>
    <w:rsid w:val="000C6C8F"/>
    <w:rsid w:val="000C76AA"/>
    <w:rsid w:val="000D2066"/>
    <w:rsid w:val="000E17C2"/>
    <w:rsid w:val="000E36CF"/>
    <w:rsid w:val="000E5AF4"/>
    <w:rsid w:val="000E772A"/>
    <w:rsid w:val="000F0888"/>
    <w:rsid w:val="000F2008"/>
    <w:rsid w:val="000F4672"/>
    <w:rsid w:val="000F4C46"/>
    <w:rsid w:val="000F635C"/>
    <w:rsid w:val="000F7A96"/>
    <w:rsid w:val="000F7E77"/>
    <w:rsid w:val="00100BE0"/>
    <w:rsid w:val="00102C7A"/>
    <w:rsid w:val="0010339C"/>
    <w:rsid w:val="00103F29"/>
    <w:rsid w:val="0011028B"/>
    <w:rsid w:val="0011089A"/>
    <w:rsid w:val="00110E5C"/>
    <w:rsid w:val="001117F2"/>
    <w:rsid w:val="001128F2"/>
    <w:rsid w:val="00113EA8"/>
    <w:rsid w:val="00114026"/>
    <w:rsid w:val="00114502"/>
    <w:rsid w:val="00115833"/>
    <w:rsid w:val="0011620D"/>
    <w:rsid w:val="00117E14"/>
    <w:rsid w:val="001208AD"/>
    <w:rsid w:val="00121CBF"/>
    <w:rsid w:val="00122EA3"/>
    <w:rsid w:val="00123162"/>
    <w:rsid w:val="00123DD8"/>
    <w:rsid w:val="001241C3"/>
    <w:rsid w:val="00125100"/>
    <w:rsid w:val="00125418"/>
    <w:rsid w:val="00131166"/>
    <w:rsid w:val="00132761"/>
    <w:rsid w:val="00133938"/>
    <w:rsid w:val="0013704D"/>
    <w:rsid w:val="00137DE8"/>
    <w:rsid w:val="0014021D"/>
    <w:rsid w:val="00141113"/>
    <w:rsid w:val="00141BD2"/>
    <w:rsid w:val="00144410"/>
    <w:rsid w:val="001455AA"/>
    <w:rsid w:val="001457C1"/>
    <w:rsid w:val="00146B0F"/>
    <w:rsid w:val="00151882"/>
    <w:rsid w:val="0015214C"/>
    <w:rsid w:val="00152571"/>
    <w:rsid w:val="0015273E"/>
    <w:rsid w:val="00152886"/>
    <w:rsid w:val="00152DF7"/>
    <w:rsid w:val="001565C0"/>
    <w:rsid w:val="001571BF"/>
    <w:rsid w:val="0016164D"/>
    <w:rsid w:val="00161A9E"/>
    <w:rsid w:val="00162953"/>
    <w:rsid w:val="00162F61"/>
    <w:rsid w:val="00165DC5"/>
    <w:rsid w:val="00165E04"/>
    <w:rsid w:val="0016692C"/>
    <w:rsid w:val="00167859"/>
    <w:rsid w:val="00167E36"/>
    <w:rsid w:val="001723BD"/>
    <w:rsid w:val="00173796"/>
    <w:rsid w:val="001808A1"/>
    <w:rsid w:val="00181511"/>
    <w:rsid w:val="00182899"/>
    <w:rsid w:val="00183811"/>
    <w:rsid w:val="00183B9C"/>
    <w:rsid w:val="00185F40"/>
    <w:rsid w:val="00186709"/>
    <w:rsid w:val="001876A9"/>
    <w:rsid w:val="001940A7"/>
    <w:rsid w:val="00194E2D"/>
    <w:rsid w:val="001A0BC2"/>
    <w:rsid w:val="001A1F3B"/>
    <w:rsid w:val="001A2A44"/>
    <w:rsid w:val="001A5F05"/>
    <w:rsid w:val="001A72E7"/>
    <w:rsid w:val="001B0D4C"/>
    <w:rsid w:val="001B1153"/>
    <w:rsid w:val="001B1586"/>
    <w:rsid w:val="001B21FA"/>
    <w:rsid w:val="001B2DBA"/>
    <w:rsid w:val="001B2F5A"/>
    <w:rsid w:val="001B4F1C"/>
    <w:rsid w:val="001B67CC"/>
    <w:rsid w:val="001C05E7"/>
    <w:rsid w:val="001C06C6"/>
    <w:rsid w:val="001C3888"/>
    <w:rsid w:val="001C4F42"/>
    <w:rsid w:val="001C5463"/>
    <w:rsid w:val="001C5940"/>
    <w:rsid w:val="001C754B"/>
    <w:rsid w:val="001C7758"/>
    <w:rsid w:val="001D0B07"/>
    <w:rsid w:val="001D114E"/>
    <w:rsid w:val="001D1242"/>
    <w:rsid w:val="001D2584"/>
    <w:rsid w:val="001D32E5"/>
    <w:rsid w:val="001D39C1"/>
    <w:rsid w:val="001D3FB1"/>
    <w:rsid w:val="001D7341"/>
    <w:rsid w:val="001D7FC3"/>
    <w:rsid w:val="001E112D"/>
    <w:rsid w:val="001E38B9"/>
    <w:rsid w:val="001F2AB4"/>
    <w:rsid w:val="001F3F1B"/>
    <w:rsid w:val="001F4B56"/>
    <w:rsid w:val="001F6E01"/>
    <w:rsid w:val="0020073C"/>
    <w:rsid w:val="00201B6A"/>
    <w:rsid w:val="00202A07"/>
    <w:rsid w:val="00203CE8"/>
    <w:rsid w:val="002043AF"/>
    <w:rsid w:val="0020461E"/>
    <w:rsid w:val="0020523B"/>
    <w:rsid w:val="00205B89"/>
    <w:rsid w:val="00210D69"/>
    <w:rsid w:val="00211831"/>
    <w:rsid w:val="00213D2B"/>
    <w:rsid w:val="00220250"/>
    <w:rsid w:val="00221E92"/>
    <w:rsid w:val="002243BF"/>
    <w:rsid w:val="00224A22"/>
    <w:rsid w:val="00225360"/>
    <w:rsid w:val="0022575D"/>
    <w:rsid w:val="002258EE"/>
    <w:rsid w:val="00232299"/>
    <w:rsid w:val="0023392F"/>
    <w:rsid w:val="00237C48"/>
    <w:rsid w:val="00237D81"/>
    <w:rsid w:val="00242E19"/>
    <w:rsid w:val="00254457"/>
    <w:rsid w:val="00254948"/>
    <w:rsid w:val="00255AA8"/>
    <w:rsid w:val="00255BAB"/>
    <w:rsid w:val="00262DB2"/>
    <w:rsid w:val="00264875"/>
    <w:rsid w:val="002648C7"/>
    <w:rsid w:val="002655C4"/>
    <w:rsid w:val="00265602"/>
    <w:rsid w:val="00265B87"/>
    <w:rsid w:val="00266469"/>
    <w:rsid w:val="00267799"/>
    <w:rsid w:val="00267DE9"/>
    <w:rsid w:val="0027116F"/>
    <w:rsid w:val="00271834"/>
    <w:rsid w:val="00272A53"/>
    <w:rsid w:val="00285DEE"/>
    <w:rsid w:val="0028614E"/>
    <w:rsid w:val="002861F4"/>
    <w:rsid w:val="00291033"/>
    <w:rsid w:val="0029254E"/>
    <w:rsid w:val="002935C9"/>
    <w:rsid w:val="00293A7D"/>
    <w:rsid w:val="00294034"/>
    <w:rsid w:val="0029436E"/>
    <w:rsid w:val="002A0C5B"/>
    <w:rsid w:val="002A1007"/>
    <w:rsid w:val="002A135A"/>
    <w:rsid w:val="002A1B1E"/>
    <w:rsid w:val="002A23D5"/>
    <w:rsid w:val="002A2415"/>
    <w:rsid w:val="002A3298"/>
    <w:rsid w:val="002A3325"/>
    <w:rsid w:val="002A35C5"/>
    <w:rsid w:val="002A38A9"/>
    <w:rsid w:val="002A3BBD"/>
    <w:rsid w:val="002A62B0"/>
    <w:rsid w:val="002B21E1"/>
    <w:rsid w:val="002B259E"/>
    <w:rsid w:val="002B3249"/>
    <w:rsid w:val="002B324C"/>
    <w:rsid w:val="002B605E"/>
    <w:rsid w:val="002B6CE6"/>
    <w:rsid w:val="002B7589"/>
    <w:rsid w:val="002C1D9D"/>
    <w:rsid w:val="002C2914"/>
    <w:rsid w:val="002C4137"/>
    <w:rsid w:val="002C6F2E"/>
    <w:rsid w:val="002C7055"/>
    <w:rsid w:val="002C72DB"/>
    <w:rsid w:val="002C772D"/>
    <w:rsid w:val="002C7A9E"/>
    <w:rsid w:val="002C7D32"/>
    <w:rsid w:val="002D0556"/>
    <w:rsid w:val="002D0E12"/>
    <w:rsid w:val="002D36AD"/>
    <w:rsid w:val="002D5156"/>
    <w:rsid w:val="002D6741"/>
    <w:rsid w:val="002D69F1"/>
    <w:rsid w:val="002D6ABF"/>
    <w:rsid w:val="002E1A01"/>
    <w:rsid w:val="002E303E"/>
    <w:rsid w:val="002E34DC"/>
    <w:rsid w:val="002F048E"/>
    <w:rsid w:val="002F0786"/>
    <w:rsid w:val="002F2188"/>
    <w:rsid w:val="002F51AD"/>
    <w:rsid w:val="002F7554"/>
    <w:rsid w:val="00303CD5"/>
    <w:rsid w:val="00305C2A"/>
    <w:rsid w:val="0030687D"/>
    <w:rsid w:val="00306E58"/>
    <w:rsid w:val="0031075C"/>
    <w:rsid w:val="00310D3D"/>
    <w:rsid w:val="00310F3E"/>
    <w:rsid w:val="00312EAF"/>
    <w:rsid w:val="00314411"/>
    <w:rsid w:val="0031685F"/>
    <w:rsid w:val="00316F44"/>
    <w:rsid w:val="0032016C"/>
    <w:rsid w:val="00322BCD"/>
    <w:rsid w:val="00324D6F"/>
    <w:rsid w:val="003261E0"/>
    <w:rsid w:val="0033668C"/>
    <w:rsid w:val="00341796"/>
    <w:rsid w:val="00343955"/>
    <w:rsid w:val="00350FDF"/>
    <w:rsid w:val="0035107E"/>
    <w:rsid w:val="0035278F"/>
    <w:rsid w:val="003555E2"/>
    <w:rsid w:val="00356559"/>
    <w:rsid w:val="00356B8A"/>
    <w:rsid w:val="0035713E"/>
    <w:rsid w:val="003603AA"/>
    <w:rsid w:val="003606C4"/>
    <w:rsid w:val="003610D9"/>
    <w:rsid w:val="00361855"/>
    <w:rsid w:val="00362F55"/>
    <w:rsid w:val="003642F9"/>
    <w:rsid w:val="00364A65"/>
    <w:rsid w:val="003659A0"/>
    <w:rsid w:val="00366755"/>
    <w:rsid w:val="00366C63"/>
    <w:rsid w:val="003674D3"/>
    <w:rsid w:val="00370B49"/>
    <w:rsid w:val="00373985"/>
    <w:rsid w:val="00374773"/>
    <w:rsid w:val="00374F2E"/>
    <w:rsid w:val="00375606"/>
    <w:rsid w:val="00375680"/>
    <w:rsid w:val="003773E9"/>
    <w:rsid w:val="00377BF4"/>
    <w:rsid w:val="00380EB2"/>
    <w:rsid w:val="0038121B"/>
    <w:rsid w:val="00382DF1"/>
    <w:rsid w:val="00383867"/>
    <w:rsid w:val="0038506E"/>
    <w:rsid w:val="00385114"/>
    <w:rsid w:val="0038587D"/>
    <w:rsid w:val="003877F0"/>
    <w:rsid w:val="00391E8B"/>
    <w:rsid w:val="003A1F3E"/>
    <w:rsid w:val="003A2ACC"/>
    <w:rsid w:val="003A5457"/>
    <w:rsid w:val="003A5666"/>
    <w:rsid w:val="003A66E2"/>
    <w:rsid w:val="003B0E3A"/>
    <w:rsid w:val="003B110B"/>
    <w:rsid w:val="003B36B8"/>
    <w:rsid w:val="003B4708"/>
    <w:rsid w:val="003B67C6"/>
    <w:rsid w:val="003C18AC"/>
    <w:rsid w:val="003C1D5D"/>
    <w:rsid w:val="003C1DEE"/>
    <w:rsid w:val="003C4D0C"/>
    <w:rsid w:val="003C528B"/>
    <w:rsid w:val="003C5592"/>
    <w:rsid w:val="003D0F2E"/>
    <w:rsid w:val="003D238C"/>
    <w:rsid w:val="003D27CD"/>
    <w:rsid w:val="003D47C4"/>
    <w:rsid w:val="003D7293"/>
    <w:rsid w:val="003D7DFE"/>
    <w:rsid w:val="003E1D71"/>
    <w:rsid w:val="003E22ED"/>
    <w:rsid w:val="003E24A8"/>
    <w:rsid w:val="003E29BD"/>
    <w:rsid w:val="003E2E35"/>
    <w:rsid w:val="003E3ED4"/>
    <w:rsid w:val="003E6F88"/>
    <w:rsid w:val="003F4CDD"/>
    <w:rsid w:val="004014EE"/>
    <w:rsid w:val="00402946"/>
    <w:rsid w:val="00404B72"/>
    <w:rsid w:val="004058B5"/>
    <w:rsid w:val="004060E1"/>
    <w:rsid w:val="00407F11"/>
    <w:rsid w:val="004108F1"/>
    <w:rsid w:val="00411F0F"/>
    <w:rsid w:val="00413A8D"/>
    <w:rsid w:val="00413CAC"/>
    <w:rsid w:val="00414696"/>
    <w:rsid w:val="004148C2"/>
    <w:rsid w:val="00415620"/>
    <w:rsid w:val="0041580A"/>
    <w:rsid w:val="004202C2"/>
    <w:rsid w:val="004221E6"/>
    <w:rsid w:val="00423E6A"/>
    <w:rsid w:val="004245FD"/>
    <w:rsid w:val="00424888"/>
    <w:rsid w:val="00425D65"/>
    <w:rsid w:val="00426467"/>
    <w:rsid w:val="00427247"/>
    <w:rsid w:val="00430363"/>
    <w:rsid w:val="00430AAD"/>
    <w:rsid w:val="00431A4A"/>
    <w:rsid w:val="00431ED6"/>
    <w:rsid w:val="0043245B"/>
    <w:rsid w:val="004324BA"/>
    <w:rsid w:val="0043276C"/>
    <w:rsid w:val="00434EAC"/>
    <w:rsid w:val="004362E9"/>
    <w:rsid w:val="0043753B"/>
    <w:rsid w:val="00440F65"/>
    <w:rsid w:val="0044241D"/>
    <w:rsid w:val="00442595"/>
    <w:rsid w:val="004437B9"/>
    <w:rsid w:val="00444F9B"/>
    <w:rsid w:val="0044509B"/>
    <w:rsid w:val="00450A3D"/>
    <w:rsid w:val="00451D9C"/>
    <w:rsid w:val="00452DC2"/>
    <w:rsid w:val="00454FE1"/>
    <w:rsid w:val="004562CE"/>
    <w:rsid w:val="00456DAE"/>
    <w:rsid w:val="004628A9"/>
    <w:rsid w:val="004628C0"/>
    <w:rsid w:val="00465C0F"/>
    <w:rsid w:val="00466BA3"/>
    <w:rsid w:val="00470099"/>
    <w:rsid w:val="004715FC"/>
    <w:rsid w:val="00472589"/>
    <w:rsid w:val="0047515F"/>
    <w:rsid w:val="00476CB9"/>
    <w:rsid w:val="00482317"/>
    <w:rsid w:val="004834B0"/>
    <w:rsid w:val="004857EA"/>
    <w:rsid w:val="00487F37"/>
    <w:rsid w:val="00487F66"/>
    <w:rsid w:val="00490C94"/>
    <w:rsid w:val="004926A6"/>
    <w:rsid w:val="00493060"/>
    <w:rsid w:val="00493A7A"/>
    <w:rsid w:val="0049517A"/>
    <w:rsid w:val="00495508"/>
    <w:rsid w:val="00495E75"/>
    <w:rsid w:val="00496367"/>
    <w:rsid w:val="004975B4"/>
    <w:rsid w:val="00497785"/>
    <w:rsid w:val="004A0867"/>
    <w:rsid w:val="004A12FB"/>
    <w:rsid w:val="004A28F8"/>
    <w:rsid w:val="004A2ED2"/>
    <w:rsid w:val="004A4C93"/>
    <w:rsid w:val="004A50FE"/>
    <w:rsid w:val="004A5313"/>
    <w:rsid w:val="004A5A23"/>
    <w:rsid w:val="004A72A3"/>
    <w:rsid w:val="004A7620"/>
    <w:rsid w:val="004B24CB"/>
    <w:rsid w:val="004B284D"/>
    <w:rsid w:val="004B36D4"/>
    <w:rsid w:val="004B476A"/>
    <w:rsid w:val="004B4998"/>
    <w:rsid w:val="004B49F0"/>
    <w:rsid w:val="004B6FA7"/>
    <w:rsid w:val="004C12FA"/>
    <w:rsid w:val="004C1510"/>
    <w:rsid w:val="004C162F"/>
    <w:rsid w:val="004C3F80"/>
    <w:rsid w:val="004C4704"/>
    <w:rsid w:val="004C5DDB"/>
    <w:rsid w:val="004C61CA"/>
    <w:rsid w:val="004C653A"/>
    <w:rsid w:val="004D0F69"/>
    <w:rsid w:val="004D1C1F"/>
    <w:rsid w:val="004D2851"/>
    <w:rsid w:val="004D3D2C"/>
    <w:rsid w:val="004D450F"/>
    <w:rsid w:val="004D45DC"/>
    <w:rsid w:val="004D7C24"/>
    <w:rsid w:val="004E22D7"/>
    <w:rsid w:val="004E4B41"/>
    <w:rsid w:val="004E5917"/>
    <w:rsid w:val="004F0047"/>
    <w:rsid w:val="004F15DB"/>
    <w:rsid w:val="004F1C2F"/>
    <w:rsid w:val="004F24DC"/>
    <w:rsid w:val="004F26D0"/>
    <w:rsid w:val="004F4168"/>
    <w:rsid w:val="004F4787"/>
    <w:rsid w:val="004F5328"/>
    <w:rsid w:val="004F67F3"/>
    <w:rsid w:val="00500A4B"/>
    <w:rsid w:val="00501B3C"/>
    <w:rsid w:val="00501F14"/>
    <w:rsid w:val="0050749D"/>
    <w:rsid w:val="0050768B"/>
    <w:rsid w:val="00510679"/>
    <w:rsid w:val="00510926"/>
    <w:rsid w:val="00511351"/>
    <w:rsid w:val="005123FA"/>
    <w:rsid w:val="00515DBE"/>
    <w:rsid w:val="00517245"/>
    <w:rsid w:val="00523E2F"/>
    <w:rsid w:val="00524CC6"/>
    <w:rsid w:val="00527121"/>
    <w:rsid w:val="005314AB"/>
    <w:rsid w:val="00531692"/>
    <w:rsid w:val="00531A6E"/>
    <w:rsid w:val="00532126"/>
    <w:rsid w:val="00534350"/>
    <w:rsid w:val="00534A22"/>
    <w:rsid w:val="0053646A"/>
    <w:rsid w:val="00537787"/>
    <w:rsid w:val="00541AEC"/>
    <w:rsid w:val="00541C89"/>
    <w:rsid w:val="005426AC"/>
    <w:rsid w:val="00545433"/>
    <w:rsid w:val="0054655C"/>
    <w:rsid w:val="00546AC0"/>
    <w:rsid w:val="0055035A"/>
    <w:rsid w:val="00551773"/>
    <w:rsid w:val="00555C9F"/>
    <w:rsid w:val="0055621C"/>
    <w:rsid w:val="00560702"/>
    <w:rsid w:val="00561DA4"/>
    <w:rsid w:val="00562368"/>
    <w:rsid w:val="005639B0"/>
    <w:rsid w:val="005659E6"/>
    <w:rsid w:val="005720EC"/>
    <w:rsid w:val="00572AB0"/>
    <w:rsid w:val="00572EA8"/>
    <w:rsid w:val="00574436"/>
    <w:rsid w:val="005757DA"/>
    <w:rsid w:val="00577765"/>
    <w:rsid w:val="00577850"/>
    <w:rsid w:val="005811FB"/>
    <w:rsid w:val="00581C7C"/>
    <w:rsid w:val="00582193"/>
    <w:rsid w:val="005839F3"/>
    <w:rsid w:val="005856B2"/>
    <w:rsid w:val="00586115"/>
    <w:rsid w:val="00586732"/>
    <w:rsid w:val="00586B2A"/>
    <w:rsid w:val="005920D1"/>
    <w:rsid w:val="0059210C"/>
    <w:rsid w:val="005A18B6"/>
    <w:rsid w:val="005A30B4"/>
    <w:rsid w:val="005A493E"/>
    <w:rsid w:val="005A579F"/>
    <w:rsid w:val="005A6F8C"/>
    <w:rsid w:val="005A6FEF"/>
    <w:rsid w:val="005A7964"/>
    <w:rsid w:val="005B0082"/>
    <w:rsid w:val="005B028F"/>
    <w:rsid w:val="005B39DE"/>
    <w:rsid w:val="005B64A7"/>
    <w:rsid w:val="005C2D32"/>
    <w:rsid w:val="005C2D63"/>
    <w:rsid w:val="005D0B8C"/>
    <w:rsid w:val="005D1C83"/>
    <w:rsid w:val="005D2F01"/>
    <w:rsid w:val="005D36B8"/>
    <w:rsid w:val="005D3CA5"/>
    <w:rsid w:val="005D49FF"/>
    <w:rsid w:val="005D7824"/>
    <w:rsid w:val="005E24BB"/>
    <w:rsid w:val="005E4CD9"/>
    <w:rsid w:val="005F08FE"/>
    <w:rsid w:val="005F1842"/>
    <w:rsid w:val="005F1A56"/>
    <w:rsid w:val="005F1DE3"/>
    <w:rsid w:val="00600055"/>
    <w:rsid w:val="00600121"/>
    <w:rsid w:val="00604931"/>
    <w:rsid w:val="00605391"/>
    <w:rsid w:val="00606BDE"/>
    <w:rsid w:val="0061065B"/>
    <w:rsid w:val="0061092F"/>
    <w:rsid w:val="00612392"/>
    <w:rsid w:val="00612B08"/>
    <w:rsid w:val="00613C50"/>
    <w:rsid w:val="006146AB"/>
    <w:rsid w:val="00615C49"/>
    <w:rsid w:val="006165AF"/>
    <w:rsid w:val="00617B61"/>
    <w:rsid w:val="00621728"/>
    <w:rsid w:val="00621B67"/>
    <w:rsid w:val="00625750"/>
    <w:rsid w:val="00625ADF"/>
    <w:rsid w:val="006308F5"/>
    <w:rsid w:val="006316C3"/>
    <w:rsid w:val="00631CC3"/>
    <w:rsid w:val="00632BB7"/>
    <w:rsid w:val="00632ECF"/>
    <w:rsid w:val="00633158"/>
    <w:rsid w:val="006347FC"/>
    <w:rsid w:val="0063587C"/>
    <w:rsid w:val="00637AFF"/>
    <w:rsid w:val="00637F03"/>
    <w:rsid w:val="00640AE1"/>
    <w:rsid w:val="00640E47"/>
    <w:rsid w:val="00641A7C"/>
    <w:rsid w:val="00641BC3"/>
    <w:rsid w:val="0064533A"/>
    <w:rsid w:val="006458AE"/>
    <w:rsid w:val="006468BA"/>
    <w:rsid w:val="00646ABF"/>
    <w:rsid w:val="006472FC"/>
    <w:rsid w:val="00647E28"/>
    <w:rsid w:val="00654002"/>
    <w:rsid w:val="00655D19"/>
    <w:rsid w:val="0065678F"/>
    <w:rsid w:val="00656BA5"/>
    <w:rsid w:val="00656F8B"/>
    <w:rsid w:val="00657C23"/>
    <w:rsid w:val="00657DFA"/>
    <w:rsid w:val="00660A97"/>
    <w:rsid w:val="00660AE1"/>
    <w:rsid w:val="00660EB7"/>
    <w:rsid w:val="006616D8"/>
    <w:rsid w:val="0066192E"/>
    <w:rsid w:val="006626DB"/>
    <w:rsid w:val="00662FDC"/>
    <w:rsid w:val="006631E5"/>
    <w:rsid w:val="00664496"/>
    <w:rsid w:val="006650FB"/>
    <w:rsid w:val="0067035D"/>
    <w:rsid w:val="0067133B"/>
    <w:rsid w:val="006714E9"/>
    <w:rsid w:val="00671D17"/>
    <w:rsid w:val="006736BC"/>
    <w:rsid w:val="00673B7C"/>
    <w:rsid w:val="0067679F"/>
    <w:rsid w:val="00680F05"/>
    <w:rsid w:val="00682E4A"/>
    <w:rsid w:val="0068300C"/>
    <w:rsid w:val="006844D8"/>
    <w:rsid w:val="006849AE"/>
    <w:rsid w:val="006861A3"/>
    <w:rsid w:val="00686908"/>
    <w:rsid w:val="00692017"/>
    <w:rsid w:val="0069207D"/>
    <w:rsid w:val="00692C06"/>
    <w:rsid w:val="006A123C"/>
    <w:rsid w:val="006A1243"/>
    <w:rsid w:val="006A1523"/>
    <w:rsid w:val="006A2C88"/>
    <w:rsid w:val="006A2F6C"/>
    <w:rsid w:val="006A46A0"/>
    <w:rsid w:val="006A7167"/>
    <w:rsid w:val="006A73E5"/>
    <w:rsid w:val="006A7D7C"/>
    <w:rsid w:val="006B0372"/>
    <w:rsid w:val="006B0EBB"/>
    <w:rsid w:val="006B1A10"/>
    <w:rsid w:val="006B1D79"/>
    <w:rsid w:val="006B4412"/>
    <w:rsid w:val="006B4558"/>
    <w:rsid w:val="006B47C5"/>
    <w:rsid w:val="006B4F81"/>
    <w:rsid w:val="006B77B9"/>
    <w:rsid w:val="006C024E"/>
    <w:rsid w:val="006C4D65"/>
    <w:rsid w:val="006C51E0"/>
    <w:rsid w:val="006C5AA9"/>
    <w:rsid w:val="006D2A93"/>
    <w:rsid w:val="006D40D1"/>
    <w:rsid w:val="006D595E"/>
    <w:rsid w:val="006D5CFA"/>
    <w:rsid w:val="006D5E98"/>
    <w:rsid w:val="006D65FA"/>
    <w:rsid w:val="006E142F"/>
    <w:rsid w:val="006E6BAC"/>
    <w:rsid w:val="006E7A3F"/>
    <w:rsid w:val="006F0835"/>
    <w:rsid w:val="006F231E"/>
    <w:rsid w:val="006F3968"/>
    <w:rsid w:val="006F39D9"/>
    <w:rsid w:val="006F49E5"/>
    <w:rsid w:val="006F6040"/>
    <w:rsid w:val="006F70B4"/>
    <w:rsid w:val="006F7FCF"/>
    <w:rsid w:val="0070012B"/>
    <w:rsid w:val="007007E1"/>
    <w:rsid w:val="007030F4"/>
    <w:rsid w:val="007036B6"/>
    <w:rsid w:val="00704602"/>
    <w:rsid w:val="00706B72"/>
    <w:rsid w:val="00710A14"/>
    <w:rsid w:val="0071418A"/>
    <w:rsid w:val="00714ADB"/>
    <w:rsid w:val="007169F9"/>
    <w:rsid w:val="00721879"/>
    <w:rsid w:val="00721DBC"/>
    <w:rsid w:val="00731BC2"/>
    <w:rsid w:val="00732093"/>
    <w:rsid w:val="0073283E"/>
    <w:rsid w:val="007343E5"/>
    <w:rsid w:val="0073466B"/>
    <w:rsid w:val="0074119C"/>
    <w:rsid w:val="007426A5"/>
    <w:rsid w:val="007500C2"/>
    <w:rsid w:val="00750BAF"/>
    <w:rsid w:val="0075107B"/>
    <w:rsid w:val="00751429"/>
    <w:rsid w:val="007529AA"/>
    <w:rsid w:val="00753DE8"/>
    <w:rsid w:val="00754B05"/>
    <w:rsid w:val="00755462"/>
    <w:rsid w:val="007574A7"/>
    <w:rsid w:val="0076030C"/>
    <w:rsid w:val="0076160B"/>
    <w:rsid w:val="00761746"/>
    <w:rsid w:val="007621A4"/>
    <w:rsid w:val="00762A38"/>
    <w:rsid w:val="00766033"/>
    <w:rsid w:val="00767E60"/>
    <w:rsid w:val="007705AE"/>
    <w:rsid w:val="00770671"/>
    <w:rsid w:val="0077134D"/>
    <w:rsid w:val="00772AEB"/>
    <w:rsid w:val="00773D73"/>
    <w:rsid w:val="0077433C"/>
    <w:rsid w:val="00774BC8"/>
    <w:rsid w:val="00776551"/>
    <w:rsid w:val="00776D00"/>
    <w:rsid w:val="007801B3"/>
    <w:rsid w:val="0078243B"/>
    <w:rsid w:val="00782BCC"/>
    <w:rsid w:val="00783685"/>
    <w:rsid w:val="007866B0"/>
    <w:rsid w:val="00787393"/>
    <w:rsid w:val="00787F3D"/>
    <w:rsid w:val="007911D8"/>
    <w:rsid w:val="00791E32"/>
    <w:rsid w:val="00791ECA"/>
    <w:rsid w:val="00792194"/>
    <w:rsid w:val="0079237F"/>
    <w:rsid w:val="00794440"/>
    <w:rsid w:val="00795679"/>
    <w:rsid w:val="0079583C"/>
    <w:rsid w:val="00795D51"/>
    <w:rsid w:val="00795F52"/>
    <w:rsid w:val="0079623D"/>
    <w:rsid w:val="007969DB"/>
    <w:rsid w:val="007A06A6"/>
    <w:rsid w:val="007A1BB6"/>
    <w:rsid w:val="007A2943"/>
    <w:rsid w:val="007A2A4C"/>
    <w:rsid w:val="007A425A"/>
    <w:rsid w:val="007A5E42"/>
    <w:rsid w:val="007A6EFF"/>
    <w:rsid w:val="007B0474"/>
    <w:rsid w:val="007B1BF7"/>
    <w:rsid w:val="007B3E44"/>
    <w:rsid w:val="007B3F75"/>
    <w:rsid w:val="007B4254"/>
    <w:rsid w:val="007B4641"/>
    <w:rsid w:val="007B5618"/>
    <w:rsid w:val="007B673C"/>
    <w:rsid w:val="007B7A78"/>
    <w:rsid w:val="007C081D"/>
    <w:rsid w:val="007C3E96"/>
    <w:rsid w:val="007C476A"/>
    <w:rsid w:val="007C77EC"/>
    <w:rsid w:val="007C7E2A"/>
    <w:rsid w:val="007D0AFD"/>
    <w:rsid w:val="007D169C"/>
    <w:rsid w:val="007D461F"/>
    <w:rsid w:val="007D4629"/>
    <w:rsid w:val="007D527C"/>
    <w:rsid w:val="007D586D"/>
    <w:rsid w:val="007D6E46"/>
    <w:rsid w:val="007E1241"/>
    <w:rsid w:val="007E1E8D"/>
    <w:rsid w:val="007E2148"/>
    <w:rsid w:val="007E4741"/>
    <w:rsid w:val="007E6958"/>
    <w:rsid w:val="007E7210"/>
    <w:rsid w:val="007F0A14"/>
    <w:rsid w:val="007F1AD0"/>
    <w:rsid w:val="007F3F4A"/>
    <w:rsid w:val="007F4691"/>
    <w:rsid w:val="007F55A6"/>
    <w:rsid w:val="007F6388"/>
    <w:rsid w:val="007F68EE"/>
    <w:rsid w:val="00803E01"/>
    <w:rsid w:val="008042FD"/>
    <w:rsid w:val="00806723"/>
    <w:rsid w:val="008068CF"/>
    <w:rsid w:val="0080698A"/>
    <w:rsid w:val="008070AA"/>
    <w:rsid w:val="008072FD"/>
    <w:rsid w:val="00810CD5"/>
    <w:rsid w:val="0081101D"/>
    <w:rsid w:val="00814D07"/>
    <w:rsid w:val="0081642B"/>
    <w:rsid w:val="00817492"/>
    <w:rsid w:val="00817E83"/>
    <w:rsid w:val="008201CB"/>
    <w:rsid w:val="00821D3F"/>
    <w:rsid w:val="00822C80"/>
    <w:rsid w:val="00823578"/>
    <w:rsid w:val="00824F97"/>
    <w:rsid w:val="00825F8A"/>
    <w:rsid w:val="00826BAD"/>
    <w:rsid w:val="00830270"/>
    <w:rsid w:val="00830AD0"/>
    <w:rsid w:val="00830BBE"/>
    <w:rsid w:val="00831077"/>
    <w:rsid w:val="00832C6F"/>
    <w:rsid w:val="00832E28"/>
    <w:rsid w:val="0083327A"/>
    <w:rsid w:val="00833D1E"/>
    <w:rsid w:val="00834AF0"/>
    <w:rsid w:val="00834E22"/>
    <w:rsid w:val="00834EBB"/>
    <w:rsid w:val="008359D1"/>
    <w:rsid w:val="00837C10"/>
    <w:rsid w:val="008404CA"/>
    <w:rsid w:val="008412BC"/>
    <w:rsid w:val="0084447C"/>
    <w:rsid w:val="00846240"/>
    <w:rsid w:val="0085055B"/>
    <w:rsid w:val="008521EA"/>
    <w:rsid w:val="00852512"/>
    <w:rsid w:val="008532FE"/>
    <w:rsid w:val="00855790"/>
    <w:rsid w:val="00856CAD"/>
    <w:rsid w:val="00857D1C"/>
    <w:rsid w:val="00861B5E"/>
    <w:rsid w:val="00861CB9"/>
    <w:rsid w:val="00861D2A"/>
    <w:rsid w:val="00862809"/>
    <w:rsid w:val="00862C6B"/>
    <w:rsid w:val="00862F59"/>
    <w:rsid w:val="00864523"/>
    <w:rsid w:val="00864698"/>
    <w:rsid w:val="00864CAC"/>
    <w:rsid w:val="00871E2F"/>
    <w:rsid w:val="00872381"/>
    <w:rsid w:val="00873819"/>
    <w:rsid w:val="00873D7B"/>
    <w:rsid w:val="00874E9F"/>
    <w:rsid w:val="00876622"/>
    <w:rsid w:val="008833F9"/>
    <w:rsid w:val="00883F22"/>
    <w:rsid w:val="00884090"/>
    <w:rsid w:val="008848A0"/>
    <w:rsid w:val="008859A3"/>
    <w:rsid w:val="00886F79"/>
    <w:rsid w:val="00887045"/>
    <w:rsid w:val="00890882"/>
    <w:rsid w:val="00891C30"/>
    <w:rsid w:val="00893FBA"/>
    <w:rsid w:val="008A01B4"/>
    <w:rsid w:val="008A0480"/>
    <w:rsid w:val="008A0978"/>
    <w:rsid w:val="008A0E16"/>
    <w:rsid w:val="008A11FA"/>
    <w:rsid w:val="008A1F05"/>
    <w:rsid w:val="008A2613"/>
    <w:rsid w:val="008A2E83"/>
    <w:rsid w:val="008A408F"/>
    <w:rsid w:val="008A4448"/>
    <w:rsid w:val="008A4B96"/>
    <w:rsid w:val="008A4D1C"/>
    <w:rsid w:val="008A5A03"/>
    <w:rsid w:val="008A6EB2"/>
    <w:rsid w:val="008B23B0"/>
    <w:rsid w:val="008B3376"/>
    <w:rsid w:val="008B5202"/>
    <w:rsid w:val="008B5FE5"/>
    <w:rsid w:val="008B7B1B"/>
    <w:rsid w:val="008B7D15"/>
    <w:rsid w:val="008C1126"/>
    <w:rsid w:val="008C12B6"/>
    <w:rsid w:val="008C325F"/>
    <w:rsid w:val="008C386A"/>
    <w:rsid w:val="008C413F"/>
    <w:rsid w:val="008C4C34"/>
    <w:rsid w:val="008C5D3E"/>
    <w:rsid w:val="008C6329"/>
    <w:rsid w:val="008C6592"/>
    <w:rsid w:val="008D05C2"/>
    <w:rsid w:val="008D30DF"/>
    <w:rsid w:val="008D3BE6"/>
    <w:rsid w:val="008D4C2F"/>
    <w:rsid w:val="008E0515"/>
    <w:rsid w:val="008E18A8"/>
    <w:rsid w:val="008E3930"/>
    <w:rsid w:val="008E437D"/>
    <w:rsid w:val="008E556E"/>
    <w:rsid w:val="008E5628"/>
    <w:rsid w:val="008E7A59"/>
    <w:rsid w:val="008F0A73"/>
    <w:rsid w:val="008F1B20"/>
    <w:rsid w:val="008F2F14"/>
    <w:rsid w:val="008F560B"/>
    <w:rsid w:val="008F5C72"/>
    <w:rsid w:val="008F6141"/>
    <w:rsid w:val="008F756E"/>
    <w:rsid w:val="008F7DAD"/>
    <w:rsid w:val="00901E19"/>
    <w:rsid w:val="00902580"/>
    <w:rsid w:val="009036B6"/>
    <w:rsid w:val="00904D37"/>
    <w:rsid w:val="0091670E"/>
    <w:rsid w:val="00916A05"/>
    <w:rsid w:val="00917CAC"/>
    <w:rsid w:val="00920679"/>
    <w:rsid w:val="00920CA2"/>
    <w:rsid w:val="0092149B"/>
    <w:rsid w:val="00921BE4"/>
    <w:rsid w:val="0092551C"/>
    <w:rsid w:val="0093080D"/>
    <w:rsid w:val="00931D1C"/>
    <w:rsid w:val="009326C7"/>
    <w:rsid w:val="00940025"/>
    <w:rsid w:val="00940596"/>
    <w:rsid w:val="00940CD8"/>
    <w:rsid w:val="00943F41"/>
    <w:rsid w:val="00951E6D"/>
    <w:rsid w:val="00952175"/>
    <w:rsid w:val="009526F8"/>
    <w:rsid w:val="00952D1F"/>
    <w:rsid w:val="00956687"/>
    <w:rsid w:val="009573C5"/>
    <w:rsid w:val="00960F1A"/>
    <w:rsid w:val="00962683"/>
    <w:rsid w:val="009628AD"/>
    <w:rsid w:val="00962EEC"/>
    <w:rsid w:val="009654FF"/>
    <w:rsid w:val="00965768"/>
    <w:rsid w:val="00966626"/>
    <w:rsid w:val="009731AC"/>
    <w:rsid w:val="009732F3"/>
    <w:rsid w:val="00973314"/>
    <w:rsid w:val="00974E12"/>
    <w:rsid w:val="00977614"/>
    <w:rsid w:val="00977D33"/>
    <w:rsid w:val="00982271"/>
    <w:rsid w:val="00983AD2"/>
    <w:rsid w:val="00986011"/>
    <w:rsid w:val="009870E4"/>
    <w:rsid w:val="00987387"/>
    <w:rsid w:val="00991701"/>
    <w:rsid w:val="0099251D"/>
    <w:rsid w:val="00992909"/>
    <w:rsid w:val="00994E37"/>
    <w:rsid w:val="00995DF3"/>
    <w:rsid w:val="009962EB"/>
    <w:rsid w:val="00997F5C"/>
    <w:rsid w:val="009A0603"/>
    <w:rsid w:val="009A1B5B"/>
    <w:rsid w:val="009A2125"/>
    <w:rsid w:val="009A32C1"/>
    <w:rsid w:val="009A66ED"/>
    <w:rsid w:val="009A7A8C"/>
    <w:rsid w:val="009B020A"/>
    <w:rsid w:val="009C06D4"/>
    <w:rsid w:val="009C090A"/>
    <w:rsid w:val="009C0B9C"/>
    <w:rsid w:val="009C201B"/>
    <w:rsid w:val="009C24EE"/>
    <w:rsid w:val="009C3A2C"/>
    <w:rsid w:val="009C5390"/>
    <w:rsid w:val="009C602B"/>
    <w:rsid w:val="009C653D"/>
    <w:rsid w:val="009D04CA"/>
    <w:rsid w:val="009D1F15"/>
    <w:rsid w:val="009D23A6"/>
    <w:rsid w:val="009D281E"/>
    <w:rsid w:val="009D4520"/>
    <w:rsid w:val="009D5467"/>
    <w:rsid w:val="009E01AE"/>
    <w:rsid w:val="009E2B8D"/>
    <w:rsid w:val="009E30EE"/>
    <w:rsid w:val="009E31F2"/>
    <w:rsid w:val="009E5301"/>
    <w:rsid w:val="009E5454"/>
    <w:rsid w:val="009E6438"/>
    <w:rsid w:val="009F002B"/>
    <w:rsid w:val="009F275E"/>
    <w:rsid w:val="009F30E0"/>
    <w:rsid w:val="009F34FC"/>
    <w:rsid w:val="009F5D20"/>
    <w:rsid w:val="009F701B"/>
    <w:rsid w:val="00A004C1"/>
    <w:rsid w:val="00A00D7C"/>
    <w:rsid w:val="00A02368"/>
    <w:rsid w:val="00A04EFA"/>
    <w:rsid w:val="00A07822"/>
    <w:rsid w:val="00A1102C"/>
    <w:rsid w:val="00A132B5"/>
    <w:rsid w:val="00A135D6"/>
    <w:rsid w:val="00A160ED"/>
    <w:rsid w:val="00A175DF"/>
    <w:rsid w:val="00A2370B"/>
    <w:rsid w:val="00A24D4A"/>
    <w:rsid w:val="00A25BE6"/>
    <w:rsid w:val="00A26244"/>
    <w:rsid w:val="00A273F6"/>
    <w:rsid w:val="00A27DAF"/>
    <w:rsid w:val="00A31D05"/>
    <w:rsid w:val="00A350C0"/>
    <w:rsid w:val="00A4089B"/>
    <w:rsid w:val="00A408EB"/>
    <w:rsid w:val="00A4166F"/>
    <w:rsid w:val="00A43948"/>
    <w:rsid w:val="00A45627"/>
    <w:rsid w:val="00A45B72"/>
    <w:rsid w:val="00A45E50"/>
    <w:rsid w:val="00A46054"/>
    <w:rsid w:val="00A47244"/>
    <w:rsid w:val="00A50062"/>
    <w:rsid w:val="00A509C5"/>
    <w:rsid w:val="00A51920"/>
    <w:rsid w:val="00A541BC"/>
    <w:rsid w:val="00A558E2"/>
    <w:rsid w:val="00A57A3D"/>
    <w:rsid w:val="00A611B9"/>
    <w:rsid w:val="00A61952"/>
    <w:rsid w:val="00A62C14"/>
    <w:rsid w:val="00A63765"/>
    <w:rsid w:val="00A6624E"/>
    <w:rsid w:val="00A666A6"/>
    <w:rsid w:val="00A67AC6"/>
    <w:rsid w:val="00A7041D"/>
    <w:rsid w:val="00A71B6E"/>
    <w:rsid w:val="00A71F7B"/>
    <w:rsid w:val="00A72512"/>
    <w:rsid w:val="00A73701"/>
    <w:rsid w:val="00A73997"/>
    <w:rsid w:val="00A758F4"/>
    <w:rsid w:val="00A75AAC"/>
    <w:rsid w:val="00A75EA1"/>
    <w:rsid w:val="00A7664C"/>
    <w:rsid w:val="00A77167"/>
    <w:rsid w:val="00A776F6"/>
    <w:rsid w:val="00A8056D"/>
    <w:rsid w:val="00A81992"/>
    <w:rsid w:val="00A912AE"/>
    <w:rsid w:val="00A91BB2"/>
    <w:rsid w:val="00A9547C"/>
    <w:rsid w:val="00A95BBA"/>
    <w:rsid w:val="00AA15D7"/>
    <w:rsid w:val="00AA1A7D"/>
    <w:rsid w:val="00AA2A3D"/>
    <w:rsid w:val="00AA3928"/>
    <w:rsid w:val="00AA4A68"/>
    <w:rsid w:val="00AA4CDB"/>
    <w:rsid w:val="00AA7644"/>
    <w:rsid w:val="00AB1970"/>
    <w:rsid w:val="00AB21B5"/>
    <w:rsid w:val="00AB55B2"/>
    <w:rsid w:val="00AB7F46"/>
    <w:rsid w:val="00AC091B"/>
    <w:rsid w:val="00AC104C"/>
    <w:rsid w:val="00AC15BC"/>
    <w:rsid w:val="00AC2073"/>
    <w:rsid w:val="00AC23C9"/>
    <w:rsid w:val="00AC2574"/>
    <w:rsid w:val="00AC528B"/>
    <w:rsid w:val="00AC6BEF"/>
    <w:rsid w:val="00AC6C62"/>
    <w:rsid w:val="00AC7DBF"/>
    <w:rsid w:val="00AD0FD5"/>
    <w:rsid w:val="00AD3E7C"/>
    <w:rsid w:val="00AD693D"/>
    <w:rsid w:val="00AD6F44"/>
    <w:rsid w:val="00AD7130"/>
    <w:rsid w:val="00AE064A"/>
    <w:rsid w:val="00AE2D92"/>
    <w:rsid w:val="00AE4996"/>
    <w:rsid w:val="00AE4A45"/>
    <w:rsid w:val="00AE4BBA"/>
    <w:rsid w:val="00AE6214"/>
    <w:rsid w:val="00AF0F38"/>
    <w:rsid w:val="00AF206C"/>
    <w:rsid w:val="00AF2A5D"/>
    <w:rsid w:val="00AF30B8"/>
    <w:rsid w:val="00AF321D"/>
    <w:rsid w:val="00AF5FB0"/>
    <w:rsid w:val="00B0022C"/>
    <w:rsid w:val="00B006C9"/>
    <w:rsid w:val="00B00A18"/>
    <w:rsid w:val="00B0381F"/>
    <w:rsid w:val="00B042C0"/>
    <w:rsid w:val="00B060DD"/>
    <w:rsid w:val="00B10764"/>
    <w:rsid w:val="00B11B47"/>
    <w:rsid w:val="00B123F4"/>
    <w:rsid w:val="00B126AC"/>
    <w:rsid w:val="00B12B57"/>
    <w:rsid w:val="00B12DF4"/>
    <w:rsid w:val="00B178A3"/>
    <w:rsid w:val="00B21659"/>
    <w:rsid w:val="00B21CFB"/>
    <w:rsid w:val="00B22659"/>
    <w:rsid w:val="00B251F8"/>
    <w:rsid w:val="00B26262"/>
    <w:rsid w:val="00B265E5"/>
    <w:rsid w:val="00B276E0"/>
    <w:rsid w:val="00B2797F"/>
    <w:rsid w:val="00B30AB8"/>
    <w:rsid w:val="00B30E19"/>
    <w:rsid w:val="00B31A0B"/>
    <w:rsid w:val="00B32E30"/>
    <w:rsid w:val="00B35910"/>
    <w:rsid w:val="00B35DEA"/>
    <w:rsid w:val="00B35E6C"/>
    <w:rsid w:val="00B37053"/>
    <w:rsid w:val="00B37B10"/>
    <w:rsid w:val="00B40EC3"/>
    <w:rsid w:val="00B4190E"/>
    <w:rsid w:val="00B43CDA"/>
    <w:rsid w:val="00B45E65"/>
    <w:rsid w:val="00B47534"/>
    <w:rsid w:val="00B50A48"/>
    <w:rsid w:val="00B50B77"/>
    <w:rsid w:val="00B53B8B"/>
    <w:rsid w:val="00B5567C"/>
    <w:rsid w:val="00B57108"/>
    <w:rsid w:val="00B614D5"/>
    <w:rsid w:val="00B66140"/>
    <w:rsid w:val="00B671BB"/>
    <w:rsid w:val="00B67F0A"/>
    <w:rsid w:val="00B7199A"/>
    <w:rsid w:val="00B71D86"/>
    <w:rsid w:val="00B720D9"/>
    <w:rsid w:val="00B727AF"/>
    <w:rsid w:val="00B72B13"/>
    <w:rsid w:val="00B73BC1"/>
    <w:rsid w:val="00B741FE"/>
    <w:rsid w:val="00B80CA5"/>
    <w:rsid w:val="00B81377"/>
    <w:rsid w:val="00B81DA8"/>
    <w:rsid w:val="00B82BB0"/>
    <w:rsid w:val="00B8684E"/>
    <w:rsid w:val="00B86FF3"/>
    <w:rsid w:val="00B9052A"/>
    <w:rsid w:val="00B90A16"/>
    <w:rsid w:val="00B90BFC"/>
    <w:rsid w:val="00B911DE"/>
    <w:rsid w:val="00B91665"/>
    <w:rsid w:val="00B91AD7"/>
    <w:rsid w:val="00B91AED"/>
    <w:rsid w:val="00B944AF"/>
    <w:rsid w:val="00B94A41"/>
    <w:rsid w:val="00B9638E"/>
    <w:rsid w:val="00BA135F"/>
    <w:rsid w:val="00BA3078"/>
    <w:rsid w:val="00BA367F"/>
    <w:rsid w:val="00BA5C0B"/>
    <w:rsid w:val="00BA71A6"/>
    <w:rsid w:val="00BB25C7"/>
    <w:rsid w:val="00BB26E7"/>
    <w:rsid w:val="00BB2D3A"/>
    <w:rsid w:val="00BB362A"/>
    <w:rsid w:val="00BB4E70"/>
    <w:rsid w:val="00BB558E"/>
    <w:rsid w:val="00BB7BE3"/>
    <w:rsid w:val="00BC0D41"/>
    <w:rsid w:val="00BC1A00"/>
    <w:rsid w:val="00BC2036"/>
    <w:rsid w:val="00BC25BD"/>
    <w:rsid w:val="00BC361A"/>
    <w:rsid w:val="00BC3D0C"/>
    <w:rsid w:val="00BC72EE"/>
    <w:rsid w:val="00BD02C4"/>
    <w:rsid w:val="00BD0E9E"/>
    <w:rsid w:val="00BD15A6"/>
    <w:rsid w:val="00BD2BCF"/>
    <w:rsid w:val="00BD72A2"/>
    <w:rsid w:val="00BE0BDE"/>
    <w:rsid w:val="00BE2B01"/>
    <w:rsid w:val="00BE452D"/>
    <w:rsid w:val="00BE5676"/>
    <w:rsid w:val="00BE6BEF"/>
    <w:rsid w:val="00BE76C8"/>
    <w:rsid w:val="00BF0EE9"/>
    <w:rsid w:val="00BF1AB1"/>
    <w:rsid w:val="00BF44E1"/>
    <w:rsid w:val="00BF499A"/>
    <w:rsid w:val="00BF54DF"/>
    <w:rsid w:val="00BF600B"/>
    <w:rsid w:val="00C06B05"/>
    <w:rsid w:val="00C11765"/>
    <w:rsid w:val="00C168AC"/>
    <w:rsid w:val="00C17415"/>
    <w:rsid w:val="00C20DD3"/>
    <w:rsid w:val="00C2115E"/>
    <w:rsid w:val="00C22D6F"/>
    <w:rsid w:val="00C24B47"/>
    <w:rsid w:val="00C262F2"/>
    <w:rsid w:val="00C27ED4"/>
    <w:rsid w:val="00C332F7"/>
    <w:rsid w:val="00C35012"/>
    <w:rsid w:val="00C35F92"/>
    <w:rsid w:val="00C3662D"/>
    <w:rsid w:val="00C3731C"/>
    <w:rsid w:val="00C37C2F"/>
    <w:rsid w:val="00C37E33"/>
    <w:rsid w:val="00C43A88"/>
    <w:rsid w:val="00C46171"/>
    <w:rsid w:val="00C47E65"/>
    <w:rsid w:val="00C508A3"/>
    <w:rsid w:val="00C517DC"/>
    <w:rsid w:val="00C52821"/>
    <w:rsid w:val="00C53EA1"/>
    <w:rsid w:val="00C54316"/>
    <w:rsid w:val="00C552C8"/>
    <w:rsid w:val="00C56904"/>
    <w:rsid w:val="00C57B28"/>
    <w:rsid w:val="00C63141"/>
    <w:rsid w:val="00C63FB7"/>
    <w:rsid w:val="00C64282"/>
    <w:rsid w:val="00C64C1E"/>
    <w:rsid w:val="00C701EC"/>
    <w:rsid w:val="00C70BC3"/>
    <w:rsid w:val="00C71324"/>
    <w:rsid w:val="00C71A74"/>
    <w:rsid w:val="00C71C53"/>
    <w:rsid w:val="00C77BD1"/>
    <w:rsid w:val="00C83850"/>
    <w:rsid w:val="00C83ABC"/>
    <w:rsid w:val="00C86215"/>
    <w:rsid w:val="00C87FD5"/>
    <w:rsid w:val="00C90759"/>
    <w:rsid w:val="00C93ACF"/>
    <w:rsid w:val="00C94AE0"/>
    <w:rsid w:val="00C9553C"/>
    <w:rsid w:val="00C9605B"/>
    <w:rsid w:val="00CA04DE"/>
    <w:rsid w:val="00CA1333"/>
    <w:rsid w:val="00CA17BF"/>
    <w:rsid w:val="00CA2092"/>
    <w:rsid w:val="00CA24D2"/>
    <w:rsid w:val="00CA2D79"/>
    <w:rsid w:val="00CA424B"/>
    <w:rsid w:val="00CA5E8F"/>
    <w:rsid w:val="00CB000E"/>
    <w:rsid w:val="00CB19F0"/>
    <w:rsid w:val="00CB1CBF"/>
    <w:rsid w:val="00CB260E"/>
    <w:rsid w:val="00CB2E51"/>
    <w:rsid w:val="00CB369D"/>
    <w:rsid w:val="00CB3734"/>
    <w:rsid w:val="00CB5ED3"/>
    <w:rsid w:val="00CB671B"/>
    <w:rsid w:val="00CB78A0"/>
    <w:rsid w:val="00CC03AC"/>
    <w:rsid w:val="00CC0797"/>
    <w:rsid w:val="00CC12E0"/>
    <w:rsid w:val="00CC243D"/>
    <w:rsid w:val="00CC2934"/>
    <w:rsid w:val="00CC3D30"/>
    <w:rsid w:val="00CC487A"/>
    <w:rsid w:val="00CC57CD"/>
    <w:rsid w:val="00CC5EC7"/>
    <w:rsid w:val="00CC7C8E"/>
    <w:rsid w:val="00CD0DF4"/>
    <w:rsid w:val="00CD16DE"/>
    <w:rsid w:val="00CD2B58"/>
    <w:rsid w:val="00CD3611"/>
    <w:rsid w:val="00CD4872"/>
    <w:rsid w:val="00CD4F24"/>
    <w:rsid w:val="00CD5BE9"/>
    <w:rsid w:val="00CD7F98"/>
    <w:rsid w:val="00CE0FE0"/>
    <w:rsid w:val="00CE1DD4"/>
    <w:rsid w:val="00CE35C5"/>
    <w:rsid w:val="00CE3713"/>
    <w:rsid w:val="00CE398E"/>
    <w:rsid w:val="00CE7650"/>
    <w:rsid w:val="00CF56DA"/>
    <w:rsid w:val="00CF5B8B"/>
    <w:rsid w:val="00D02569"/>
    <w:rsid w:val="00D02A48"/>
    <w:rsid w:val="00D069CA"/>
    <w:rsid w:val="00D077CD"/>
    <w:rsid w:val="00D10785"/>
    <w:rsid w:val="00D11050"/>
    <w:rsid w:val="00D12677"/>
    <w:rsid w:val="00D133EE"/>
    <w:rsid w:val="00D13E21"/>
    <w:rsid w:val="00D14305"/>
    <w:rsid w:val="00D15427"/>
    <w:rsid w:val="00D16E35"/>
    <w:rsid w:val="00D20415"/>
    <w:rsid w:val="00D21DF6"/>
    <w:rsid w:val="00D222AF"/>
    <w:rsid w:val="00D23AD3"/>
    <w:rsid w:val="00D24A61"/>
    <w:rsid w:val="00D30012"/>
    <w:rsid w:val="00D31473"/>
    <w:rsid w:val="00D333EC"/>
    <w:rsid w:val="00D335B4"/>
    <w:rsid w:val="00D3407E"/>
    <w:rsid w:val="00D34707"/>
    <w:rsid w:val="00D34969"/>
    <w:rsid w:val="00D371EE"/>
    <w:rsid w:val="00D41CC4"/>
    <w:rsid w:val="00D4256A"/>
    <w:rsid w:val="00D4334E"/>
    <w:rsid w:val="00D47322"/>
    <w:rsid w:val="00D50BC3"/>
    <w:rsid w:val="00D54285"/>
    <w:rsid w:val="00D550BB"/>
    <w:rsid w:val="00D56BB8"/>
    <w:rsid w:val="00D6334D"/>
    <w:rsid w:val="00D6466A"/>
    <w:rsid w:val="00D6602B"/>
    <w:rsid w:val="00D663E5"/>
    <w:rsid w:val="00D6772F"/>
    <w:rsid w:val="00D7009C"/>
    <w:rsid w:val="00D705AD"/>
    <w:rsid w:val="00D74465"/>
    <w:rsid w:val="00D755B8"/>
    <w:rsid w:val="00D7664F"/>
    <w:rsid w:val="00D76FAA"/>
    <w:rsid w:val="00D77E6A"/>
    <w:rsid w:val="00D80304"/>
    <w:rsid w:val="00D812B6"/>
    <w:rsid w:val="00D82120"/>
    <w:rsid w:val="00D827B7"/>
    <w:rsid w:val="00D82871"/>
    <w:rsid w:val="00D82E90"/>
    <w:rsid w:val="00D8502A"/>
    <w:rsid w:val="00D85235"/>
    <w:rsid w:val="00D85429"/>
    <w:rsid w:val="00D85DC0"/>
    <w:rsid w:val="00D93639"/>
    <w:rsid w:val="00DA030A"/>
    <w:rsid w:val="00DA13F3"/>
    <w:rsid w:val="00DA15CF"/>
    <w:rsid w:val="00DA4443"/>
    <w:rsid w:val="00DA470A"/>
    <w:rsid w:val="00DA638F"/>
    <w:rsid w:val="00DA652E"/>
    <w:rsid w:val="00DB0640"/>
    <w:rsid w:val="00DB785A"/>
    <w:rsid w:val="00DB7F5E"/>
    <w:rsid w:val="00DC145C"/>
    <w:rsid w:val="00DC5157"/>
    <w:rsid w:val="00DC6D77"/>
    <w:rsid w:val="00DD28AC"/>
    <w:rsid w:val="00DD39C0"/>
    <w:rsid w:val="00DD46C8"/>
    <w:rsid w:val="00DD75DE"/>
    <w:rsid w:val="00DE1D97"/>
    <w:rsid w:val="00DE3C4C"/>
    <w:rsid w:val="00DE4E6E"/>
    <w:rsid w:val="00DE5085"/>
    <w:rsid w:val="00DE61A0"/>
    <w:rsid w:val="00DF0DEC"/>
    <w:rsid w:val="00DF5CB1"/>
    <w:rsid w:val="00DF6EC6"/>
    <w:rsid w:val="00DF7649"/>
    <w:rsid w:val="00E006EB"/>
    <w:rsid w:val="00E010F9"/>
    <w:rsid w:val="00E07B84"/>
    <w:rsid w:val="00E12AEF"/>
    <w:rsid w:val="00E13C8E"/>
    <w:rsid w:val="00E14035"/>
    <w:rsid w:val="00E1455C"/>
    <w:rsid w:val="00E1596F"/>
    <w:rsid w:val="00E15F19"/>
    <w:rsid w:val="00E1717F"/>
    <w:rsid w:val="00E17756"/>
    <w:rsid w:val="00E17F98"/>
    <w:rsid w:val="00E21392"/>
    <w:rsid w:val="00E23B9A"/>
    <w:rsid w:val="00E24C74"/>
    <w:rsid w:val="00E25C06"/>
    <w:rsid w:val="00E27711"/>
    <w:rsid w:val="00E27D7F"/>
    <w:rsid w:val="00E30374"/>
    <w:rsid w:val="00E3100B"/>
    <w:rsid w:val="00E32D33"/>
    <w:rsid w:val="00E36C9D"/>
    <w:rsid w:val="00E3788A"/>
    <w:rsid w:val="00E37B5A"/>
    <w:rsid w:val="00E42179"/>
    <w:rsid w:val="00E4267B"/>
    <w:rsid w:val="00E450EC"/>
    <w:rsid w:val="00E46075"/>
    <w:rsid w:val="00E47D36"/>
    <w:rsid w:val="00E5451F"/>
    <w:rsid w:val="00E554AB"/>
    <w:rsid w:val="00E603F7"/>
    <w:rsid w:val="00E60822"/>
    <w:rsid w:val="00E61D7B"/>
    <w:rsid w:val="00E621F0"/>
    <w:rsid w:val="00E645DB"/>
    <w:rsid w:val="00E64F76"/>
    <w:rsid w:val="00E6570A"/>
    <w:rsid w:val="00E66669"/>
    <w:rsid w:val="00E66932"/>
    <w:rsid w:val="00E710F1"/>
    <w:rsid w:val="00E717BD"/>
    <w:rsid w:val="00E72509"/>
    <w:rsid w:val="00E72721"/>
    <w:rsid w:val="00E75234"/>
    <w:rsid w:val="00E776A8"/>
    <w:rsid w:val="00E77A58"/>
    <w:rsid w:val="00E802B4"/>
    <w:rsid w:val="00E83E1A"/>
    <w:rsid w:val="00E86130"/>
    <w:rsid w:val="00E86D79"/>
    <w:rsid w:val="00E87CE1"/>
    <w:rsid w:val="00E93A8A"/>
    <w:rsid w:val="00E93FB9"/>
    <w:rsid w:val="00E9531A"/>
    <w:rsid w:val="00E95695"/>
    <w:rsid w:val="00E95E71"/>
    <w:rsid w:val="00E9618F"/>
    <w:rsid w:val="00E9634D"/>
    <w:rsid w:val="00E96BF2"/>
    <w:rsid w:val="00E97349"/>
    <w:rsid w:val="00E979E8"/>
    <w:rsid w:val="00EA1642"/>
    <w:rsid w:val="00EA26CA"/>
    <w:rsid w:val="00EA40A0"/>
    <w:rsid w:val="00EA5FAC"/>
    <w:rsid w:val="00EA6EDC"/>
    <w:rsid w:val="00EB03A7"/>
    <w:rsid w:val="00EB0E79"/>
    <w:rsid w:val="00EB4142"/>
    <w:rsid w:val="00EB49D0"/>
    <w:rsid w:val="00EB500D"/>
    <w:rsid w:val="00EB507B"/>
    <w:rsid w:val="00EB5235"/>
    <w:rsid w:val="00EC051E"/>
    <w:rsid w:val="00EC2E0E"/>
    <w:rsid w:val="00EC3928"/>
    <w:rsid w:val="00EC427E"/>
    <w:rsid w:val="00EC5293"/>
    <w:rsid w:val="00EC6896"/>
    <w:rsid w:val="00ED1681"/>
    <w:rsid w:val="00ED2E99"/>
    <w:rsid w:val="00ED42EE"/>
    <w:rsid w:val="00ED43A9"/>
    <w:rsid w:val="00ED679F"/>
    <w:rsid w:val="00ED689F"/>
    <w:rsid w:val="00ED715F"/>
    <w:rsid w:val="00ED74C5"/>
    <w:rsid w:val="00EE04BC"/>
    <w:rsid w:val="00EE1169"/>
    <w:rsid w:val="00EE1484"/>
    <w:rsid w:val="00EE275F"/>
    <w:rsid w:val="00EE28C4"/>
    <w:rsid w:val="00EE556F"/>
    <w:rsid w:val="00EE6014"/>
    <w:rsid w:val="00EE6F35"/>
    <w:rsid w:val="00EE7441"/>
    <w:rsid w:val="00EF080E"/>
    <w:rsid w:val="00EF108B"/>
    <w:rsid w:val="00EF2169"/>
    <w:rsid w:val="00EF2C69"/>
    <w:rsid w:val="00EF396A"/>
    <w:rsid w:val="00EF3AD4"/>
    <w:rsid w:val="00EF5696"/>
    <w:rsid w:val="00EF5C52"/>
    <w:rsid w:val="00EF5CAA"/>
    <w:rsid w:val="00EF5DC2"/>
    <w:rsid w:val="00EF72CE"/>
    <w:rsid w:val="00EF7C0A"/>
    <w:rsid w:val="00F00E40"/>
    <w:rsid w:val="00F02B7B"/>
    <w:rsid w:val="00F02BBF"/>
    <w:rsid w:val="00F03E3A"/>
    <w:rsid w:val="00F054F6"/>
    <w:rsid w:val="00F06708"/>
    <w:rsid w:val="00F12B30"/>
    <w:rsid w:val="00F135A1"/>
    <w:rsid w:val="00F13A86"/>
    <w:rsid w:val="00F14049"/>
    <w:rsid w:val="00F15529"/>
    <w:rsid w:val="00F17A0E"/>
    <w:rsid w:val="00F17B10"/>
    <w:rsid w:val="00F2074A"/>
    <w:rsid w:val="00F20CA3"/>
    <w:rsid w:val="00F21837"/>
    <w:rsid w:val="00F22893"/>
    <w:rsid w:val="00F239B5"/>
    <w:rsid w:val="00F240B7"/>
    <w:rsid w:val="00F249F1"/>
    <w:rsid w:val="00F24D2B"/>
    <w:rsid w:val="00F25398"/>
    <w:rsid w:val="00F259B8"/>
    <w:rsid w:val="00F25ECB"/>
    <w:rsid w:val="00F27082"/>
    <w:rsid w:val="00F279F2"/>
    <w:rsid w:val="00F300AB"/>
    <w:rsid w:val="00F3148B"/>
    <w:rsid w:val="00F32F50"/>
    <w:rsid w:val="00F35282"/>
    <w:rsid w:val="00F35C36"/>
    <w:rsid w:val="00F3650F"/>
    <w:rsid w:val="00F36C8A"/>
    <w:rsid w:val="00F377AB"/>
    <w:rsid w:val="00F41258"/>
    <w:rsid w:val="00F42127"/>
    <w:rsid w:val="00F465D9"/>
    <w:rsid w:val="00F528B4"/>
    <w:rsid w:val="00F5318D"/>
    <w:rsid w:val="00F559A8"/>
    <w:rsid w:val="00F56AB3"/>
    <w:rsid w:val="00F60690"/>
    <w:rsid w:val="00F61E91"/>
    <w:rsid w:val="00F63888"/>
    <w:rsid w:val="00F67510"/>
    <w:rsid w:val="00F67539"/>
    <w:rsid w:val="00F6788F"/>
    <w:rsid w:val="00F719DC"/>
    <w:rsid w:val="00F73F57"/>
    <w:rsid w:val="00F75007"/>
    <w:rsid w:val="00F75E73"/>
    <w:rsid w:val="00F86C21"/>
    <w:rsid w:val="00F87786"/>
    <w:rsid w:val="00F902A0"/>
    <w:rsid w:val="00F94663"/>
    <w:rsid w:val="00F952A9"/>
    <w:rsid w:val="00F97E81"/>
    <w:rsid w:val="00FA2A35"/>
    <w:rsid w:val="00FA334C"/>
    <w:rsid w:val="00FA38BD"/>
    <w:rsid w:val="00FA3C26"/>
    <w:rsid w:val="00FA3DFB"/>
    <w:rsid w:val="00FA3EED"/>
    <w:rsid w:val="00FA4316"/>
    <w:rsid w:val="00FA5FCF"/>
    <w:rsid w:val="00FA64D1"/>
    <w:rsid w:val="00FA7E45"/>
    <w:rsid w:val="00FB1C52"/>
    <w:rsid w:val="00FB5489"/>
    <w:rsid w:val="00FB6467"/>
    <w:rsid w:val="00FB68B3"/>
    <w:rsid w:val="00FB6BF1"/>
    <w:rsid w:val="00FB70FD"/>
    <w:rsid w:val="00FB7868"/>
    <w:rsid w:val="00FC0644"/>
    <w:rsid w:val="00FC3015"/>
    <w:rsid w:val="00FC378E"/>
    <w:rsid w:val="00FC4EDC"/>
    <w:rsid w:val="00FC6180"/>
    <w:rsid w:val="00FD0EF1"/>
    <w:rsid w:val="00FD275C"/>
    <w:rsid w:val="00FD2E3A"/>
    <w:rsid w:val="00FD3A08"/>
    <w:rsid w:val="00FD78EF"/>
    <w:rsid w:val="00FE0731"/>
    <w:rsid w:val="00FE0B40"/>
    <w:rsid w:val="00FE1563"/>
    <w:rsid w:val="00FE40EA"/>
    <w:rsid w:val="00FE4DFA"/>
    <w:rsid w:val="00FE5CB8"/>
    <w:rsid w:val="00FF1A91"/>
    <w:rsid w:val="00FF1E71"/>
    <w:rsid w:val="00FF6FD4"/>
    <w:rsid w:val="00FF79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9B3A8"/>
  <w15:docId w15:val="{744B5E13-A43C-461A-928E-FA6DF40D2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67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C23"/>
    <w:rPr>
      <w:color w:val="0000FF" w:themeColor="hyperlink"/>
      <w:u w:val="single"/>
    </w:rPr>
  </w:style>
  <w:style w:type="paragraph" w:styleId="NoSpacing">
    <w:name w:val="No Spacing"/>
    <w:uiPriority w:val="1"/>
    <w:qFormat/>
    <w:rsid w:val="00657C23"/>
    <w:pPr>
      <w:spacing w:after="0" w:line="240" w:lineRule="auto"/>
    </w:pPr>
  </w:style>
  <w:style w:type="paragraph" w:styleId="ListParagraph">
    <w:name w:val="List Paragraph"/>
    <w:basedOn w:val="Normal"/>
    <w:uiPriority w:val="34"/>
    <w:qFormat/>
    <w:rsid w:val="00657C23"/>
    <w:pPr>
      <w:ind w:left="720"/>
      <w:contextualSpacing/>
    </w:pPr>
  </w:style>
  <w:style w:type="paragraph" w:styleId="BalloonText">
    <w:name w:val="Balloon Text"/>
    <w:basedOn w:val="Normal"/>
    <w:link w:val="BalloonTextChar"/>
    <w:uiPriority w:val="99"/>
    <w:semiHidden/>
    <w:unhideWhenUsed/>
    <w:rsid w:val="00063F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F30"/>
    <w:rPr>
      <w:rFonts w:ascii="Tahoma" w:hAnsi="Tahoma" w:cs="Tahoma"/>
      <w:sz w:val="16"/>
      <w:szCs w:val="16"/>
    </w:rPr>
  </w:style>
  <w:style w:type="paragraph" w:styleId="DocumentMap">
    <w:name w:val="Document Map"/>
    <w:basedOn w:val="Normal"/>
    <w:link w:val="DocumentMapChar"/>
    <w:uiPriority w:val="99"/>
    <w:semiHidden/>
    <w:unhideWhenUsed/>
    <w:rsid w:val="00F239B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F239B5"/>
    <w:rPr>
      <w:rFonts w:ascii="Tahoma" w:hAnsi="Tahoma" w:cs="Tahoma"/>
      <w:sz w:val="16"/>
      <w:szCs w:val="16"/>
    </w:rPr>
  </w:style>
  <w:style w:type="character" w:styleId="FollowedHyperlink">
    <w:name w:val="FollowedHyperlink"/>
    <w:basedOn w:val="DefaultParagraphFont"/>
    <w:uiPriority w:val="99"/>
    <w:semiHidden/>
    <w:unhideWhenUsed/>
    <w:rsid w:val="00817492"/>
    <w:rPr>
      <w:color w:val="800080" w:themeColor="followedHyperlink"/>
      <w:u w:val="single"/>
    </w:rPr>
  </w:style>
  <w:style w:type="table" w:styleId="TableGrid">
    <w:name w:val="Table Grid"/>
    <w:basedOn w:val="TableNormal"/>
    <w:uiPriority w:val="59"/>
    <w:rsid w:val="00113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13EA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710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A14"/>
  </w:style>
  <w:style w:type="paragraph" w:styleId="Footer">
    <w:name w:val="footer"/>
    <w:basedOn w:val="Normal"/>
    <w:link w:val="FooterChar"/>
    <w:uiPriority w:val="99"/>
    <w:unhideWhenUsed/>
    <w:rsid w:val="00710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A14"/>
  </w:style>
  <w:style w:type="table" w:styleId="TableGridLight">
    <w:name w:val="Grid Table Light"/>
    <w:basedOn w:val="TableNormal"/>
    <w:uiPriority w:val="40"/>
    <w:rsid w:val="009F70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
    <w:name w:val="Unresolved Mention"/>
    <w:basedOn w:val="DefaultParagraphFont"/>
    <w:uiPriority w:val="99"/>
    <w:semiHidden/>
    <w:unhideWhenUsed/>
    <w:rsid w:val="00E21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355457">
      <w:bodyDiv w:val="1"/>
      <w:marLeft w:val="0"/>
      <w:marRight w:val="0"/>
      <w:marTop w:val="0"/>
      <w:marBottom w:val="0"/>
      <w:divBdr>
        <w:top w:val="none" w:sz="0" w:space="0" w:color="auto"/>
        <w:left w:val="none" w:sz="0" w:space="0" w:color="auto"/>
        <w:bottom w:val="none" w:sz="0" w:space="0" w:color="auto"/>
        <w:right w:val="none" w:sz="0" w:space="0" w:color="auto"/>
      </w:divBdr>
      <w:divsChild>
        <w:div w:id="1969432175">
          <w:marLeft w:val="0"/>
          <w:marRight w:val="0"/>
          <w:marTop w:val="0"/>
          <w:marBottom w:val="0"/>
          <w:divBdr>
            <w:top w:val="none" w:sz="0" w:space="0" w:color="auto"/>
            <w:left w:val="none" w:sz="0" w:space="0" w:color="auto"/>
            <w:bottom w:val="none" w:sz="0" w:space="0" w:color="auto"/>
            <w:right w:val="none" w:sz="0" w:space="0" w:color="auto"/>
          </w:divBdr>
        </w:div>
      </w:divsChild>
    </w:div>
    <w:div w:id="1147355928">
      <w:bodyDiv w:val="1"/>
      <w:marLeft w:val="0"/>
      <w:marRight w:val="0"/>
      <w:marTop w:val="0"/>
      <w:marBottom w:val="0"/>
      <w:divBdr>
        <w:top w:val="none" w:sz="0" w:space="0" w:color="auto"/>
        <w:left w:val="none" w:sz="0" w:space="0" w:color="auto"/>
        <w:bottom w:val="none" w:sz="0" w:space="0" w:color="auto"/>
        <w:right w:val="none" w:sz="0" w:space="0" w:color="auto"/>
      </w:divBdr>
    </w:div>
    <w:div w:id="1151412366">
      <w:bodyDiv w:val="1"/>
      <w:marLeft w:val="0"/>
      <w:marRight w:val="0"/>
      <w:marTop w:val="0"/>
      <w:marBottom w:val="0"/>
      <w:divBdr>
        <w:top w:val="none" w:sz="0" w:space="0" w:color="auto"/>
        <w:left w:val="none" w:sz="0" w:space="0" w:color="auto"/>
        <w:bottom w:val="none" w:sz="0" w:space="0" w:color="auto"/>
        <w:right w:val="none" w:sz="0" w:space="0" w:color="auto"/>
      </w:divBdr>
    </w:div>
    <w:div w:id="131625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75BDF-6DBC-49C9-83FD-DFBE3D3A9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9</TotalTime>
  <Pages>1</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EKL</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con IT</dc:creator>
  <cp:lastModifiedBy>Muneeb Ahmad</cp:lastModifiedBy>
  <cp:revision>1464</cp:revision>
  <cp:lastPrinted>2021-01-02T21:44:00Z</cp:lastPrinted>
  <dcterms:created xsi:type="dcterms:W3CDTF">2018-10-23T06:13:00Z</dcterms:created>
  <dcterms:modified xsi:type="dcterms:W3CDTF">2023-08-19T16:12:00Z</dcterms:modified>
</cp:coreProperties>
</file>